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E5F462" w14:textId="2C2DB32C" w:rsidR="00492E3D" w:rsidRPr="00377CAE" w:rsidRDefault="005846FA" w:rsidP="00377CAE">
      <w:pPr>
        <w:spacing w:before="32"/>
        <w:ind w:right="1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0BB1">
        <w:rPr>
          <w:rFonts w:ascii="Times New Roman" w:hAnsi="Times New Roman" w:cs="Times New Roman"/>
          <w:b/>
          <w:sz w:val="24"/>
          <w:szCs w:val="24"/>
        </w:rPr>
        <w:t>Mengtian Li</w:t>
      </w:r>
    </w:p>
    <w:p w14:paraId="03D7070D" w14:textId="24EA1E42" w:rsidR="00847DBA" w:rsidRPr="00F00BB1" w:rsidRDefault="000C59CB" w:rsidP="00492E3D">
      <w:pPr>
        <w:pStyle w:val="BodyText"/>
        <w:spacing w:before="0"/>
        <w:ind w:left="0" w:right="14"/>
        <w:jc w:val="center"/>
        <w:rPr>
          <w:rFonts w:cs="Times New Roman"/>
          <w:sz w:val="24"/>
          <w:szCs w:val="24"/>
        </w:rPr>
      </w:pPr>
      <w:r w:rsidRPr="00F00BB1">
        <w:rPr>
          <w:rFonts w:cs="Times New Roman"/>
          <w:sz w:val="24"/>
          <w:szCs w:val="24"/>
        </w:rPr>
        <w:t>Email:</w:t>
      </w:r>
      <w:r w:rsidR="003A22C7" w:rsidRPr="00F00BB1">
        <w:rPr>
          <w:rFonts w:cs="Times New Roman"/>
          <w:sz w:val="24"/>
          <w:szCs w:val="24"/>
        </w:rPr>
        <w:t xml:space="preserve"> </w:t>
      </w:r>
      <w:r w:rsidR="006A7C67">
        <w:rPr>
          <w:rFonts w:cs="Times New Roman"/>
          <w:color w:val="0070C0"/>
          <w:sz w:val="24"/>
          <w:szCs w:val="24"/>
          <w:u w:val="single"/>
        </w:rPr>
        <w:t>m_li10</w:t>
      </w:r>
      <w:r w:rsidR="00AA5BA2">
        <w:rPr>
          <w:rFonts w:cs="Times New Roman"/>
          <w:color w:val="0070C0"/>
          <w:sz w:val="24"/>
          <w:szCs w:val="24"/>
          <w:u w:val="single"/>
        </w:rPr>
        <w:t>@</w:t>
      </w:r>
      <w:r w:rsidR="006A7C67">
        <w:rPr>
          <w:rFonts w:cs="Times New Roman"/>
          <w:color w:val="0070C0"/>
          <w:sz w:val="24"/>
          <w:szCs w:val="24"/>
          <w:u w:val="single"/>
        </w:rPr>
        <w:t>uncg</w:t>
      </w:r>
      <w:r w:rsidR="00AA5BA2">
        <w:rPr>
          <w:rFonts w:cs="Times New Roman"/>
          <w:color w:val="0070C0"/>
          <w:sz w:val="24"/>
          <w:szCs w:val="24"/>
          <w:u w:val="single"/>
        </w:rPr>
        <w:t>.</w:t>
      </w:r>
      <w:r w:rsidR="006A7C67">
        <w:rPr>
          <w:rFonts w:cs="Times New Roman"/>
          <w:color w:val="0070C0"/>
          <w:sz w:val="24"/>
          <w:szCs w:val="24"/>
          <w:u w:val="single"/>
        </w:rPr>
        <w:t>edu</w:t>
      </w:r>
    </w:p>
    <w:p w14:paraId="4BD9C7F9" w14:textId="77777777" w:rsidR="00734F9E" w:rsidRPr="00F00BB1" w:rsidRDefault="00734F9E" w:rsidP="00005B77">
      <w:pPr>
        <w:pStyle w:val="BodyText"/>
        <w:spacing w:before="0"/>
        <w:ind w:left="0" w:right="14"/>
        <w:rPr>
          <w:rFonts w:cs="Times New Roman"/>
          <w:sz w:val="24"/>
          <w:szCs w:val="24"/>
          <w:u w:color="000000"/>
        </w:rPr>
      </w:pPr>
    </w:p>
    <w:p w14:paraId="74716A5D" w14:textId="6EEDBF7A" w:rsidR="00AF69F9" w:rsidRPr="00F00BB1" w:rsidRDefault="00BB7779" w:rsidP="00AF69F9">
      <w:pPr>
        <w:pStyle w:val="Heading1"/>
        <w:pBdr>
          <w:bottom w:val="single" w:sz="6" w:space="1" w:color="auto"/>
        </w:pBdr>
        <w:tabs>
          <w:tab w:val="left" w:pos="10568"/>
        </w:tabs>
        <w:ind w:hanging="90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>ACADEMIC POSITIONS</w:t>
      </w:r>
    </w:p>
    <w:p w14:paraId="682D9294" w14:textId="4C20B600" w:rsidR="00C31798" w:rsidRPr="00F00BB1" w:rsidRDefault="002242C4" w:rsidP="00C31798">
      <w:pPr>
        <w:pStyle w:val="Heading2"/>
        <w:tabs>
          <w:tab w:val="left" w:pos="7740"/>
          <w:tab w:val="left" w:pos="9039"/>
        </w:tabs>
        <w:spacing w:before="70"/>
        <w:ind w:left="101" w:hanging="9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niversity of North Carolina at Greensboro</w:t>
      </w:r>
      <w:r w:rsidR="00C31798" w:rsidRPr="00F00BB1">
        <w:rPr>
          <w:rFonts w:cs="Times New Roman"/>
          <w:sz w:val="24"/>
          <w:szCs w:val="24"/>
        </w:rPr>
        <w:t xml:space="preserve">                                               </w:t>
      </w:r>
      <w:r w:rsidR="006E5AF8">
        <w:rPr>
          <w:rFonts w:cs="Times New Roman"/>
          <w:sz w:val="24"/>
          <w:szCs w:val="24"/>
        </w:rPr>
        <w:t xml:space="preserve">         Greensboro</w:t>
      </w:r>
      <w:r w:rsidR="00C31798" w:rsidRPr="00F00BB1">
        <w:rPr>
          <w:rFonts w:cs="Times New Roman"/>
          <w:sz w:val="24"/>
          <w:szCs w:val="24"/>
        </w:rPr>
        <w:t xml:space="preserve">, </w:t>
      </w:r>
      <w:r w:rsidR="006E5AF8">
        <w:rPr>
          <w:rFonts w:cs="Times New Roman"/>
          <w:sz w:val="24"/>
          <w:szCs w:val="24"/>
        </w:rPr>
        <w:t>NC</w:t>
      </w:r>
      <w:r w:rsidR="00C31798" w:rsidRPr="00F00BB1">
        <w:rPr>
          <w:rFonts w:cs="Times New Roman"/>
          <w:sz w:val="24"/>
          <w:szCs w:val="24"/>
        </w:rPr>
        <w:t xml:space="preserve">                       </w:t>
      </w:r>
    </w:p>
    <w:p w14:paraId="72C2EE8D" w14:textId="1DFEF71D" w:rsidR="006B09E4" w:rsidRPr="00C31798" w:rsidRDefault="00C31798" w:rsidP="00C31798">
      <w:pPr>
        <w:tabs>
          <w:tab w:val="left" w:pos="7650"/>
        </w:tabs>
        <w:ind w:hanging="90"/>
        <w:rPr>
          <w:rFonts w:ascii="Times New Roman" w:hAnsi="Times New Roman" w:cs="Times New Roman"/>
          <w:i/>
          <w:sz w:val="24"/>
          <w:szCs w:val="24"/>
        </w:rPr>
      </w:pPr>
      <w:r w:rsidRPr="00F00BB1">
        <w:rPr>
          <w:rFonts w:ascii="Times New Roman" w:hAnsi="Times New Roman" w:cs="Times New Roman"/>
          <w:sz w:val="24"/>
          <w:szCs w:val="24"/>
        </w:rPr>
        <w:t xml:space="preserve">  </w:t>
      </w:r>
      <w:r w:rsidRPr="00F00BB1">
        <w:rPr>
          <w:rFonts w:ascii="Times New Roman" w:hAnsi="Times New Roman" w:cs="Times New Roman"/>
          <w:i/>
          <w:sz w:val="24"/>
          <w:szCs w:val="24"/>
        </w:rPr>
        <w:t xml:space="preserve">Assistant Professor, Department </w:t>
      </w:r>
      <w:r w:rsidR="00D126C4">
        <w:rPr>
          <w:rFonts w:ascii="Times New Roman" w:hAnsi="Times New Roman" w:cs="Times New Roman"/>
          <w:i/>
          <w:sz w:val="24"/>
          <w:szCs w:val="24"/>
        </w:rPr>
        <w:t>of Accounting and Finance</w:t>
      </w:r>
      <w:r w:rsidRPr="00F00BB1">
        <w:rPr>
          <w:rFonts w:ascii="Times New Roman" w:hAnsi="Times New Roman" w:cs="Times New Roman"/>
          <w:i/>
          <w:sz w:val="24"/>
          <w:szCs w:val="24"/>
        </w:rPr>
        <w:t xml:space="preserve">                    </w:t>
      </w:r>
      <w:r w:rsidR="006E5AF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   </w:t>
      </w:r>
      <w:r w:rsidR="006A7C67">
        <w:rPr>
          <w:rFonts w:ascii="Times New Roman" w:hAnsi="Times New Roman" w:cs="Times New Roman"/>
          <w:i/>
          <w:sz w:val="24"/>
          <w:szCs w:val="24"/>
        </w:rPr>
        <w:t xml:space="preserve">   </w:t>
      </w:r>
      <w:r>
        <w:rPr>
          <w:rFonts w:ascii="Times New Roman" w:hAnsi="Times New Roman" w:cs="Times New Roman"/>
          <w:i/>
          <w:sz w:val="24"/>
          <w:szCs w:val="24"/>
        </w:rPr>
        <w:t>August 2024</w:t>
      </w:r>
      <w:r w:rsidR="006A7C67">
        <w:rPr>
          <w:rFonts w:ascii="Times New Roman" w:hAnsi="Times New Roman" w:cs="Times New Roman"/>
          <w:i/>
          <w:sz w:val="24"/>
          <w:szCs w:val="24"/>
        </w:rPr>
        <w:t xml:space="preserve"> - Present</w:t>
      </w:r>
    </w:p>
    <w:p w14:paraId="3E0A616E" w14:textId="240519FE" w:rsidR="00AF69F9" w:rsidRPr="00F00BB1" w:rsidRDefault="00AF69F9" w:rsidP="002242C4">
      <w:pPr>
        <w:pStyle w:val="Heading2"/>
        <w:tabs>
          <w:tab w:val="left" w:pos="7740"/>
          <w:tab w:val="left" w:pos="9039"/>
        </w:tabs>
        <w:spacing w:before="120"/>
        <w:ind w:left="102" w:hanging="91"/>
        <w:rPr>
          <w:rFonts w:cs="Times New Roman"/>
          <w:sz w:val="24"/>
          <w:szCs w:val="24"/>
        </w:rPr>
      </w:pPr>
      <w:r w:rsidRPr="00F00BB1">
        <w:rPr>
          <w:rFonts w:cs="Times New Roman"/>
          <w:sz w:val="24"/>
          <w:szCs w:val="24"/>
        </w:rPr>
        <w:t xml:space="preserve">Brock University, Goodman School of Business                          </w:t>
      </w:r>
      <w:r w:rsidR="002F1B54" w:rsidRPr="00F00BB1">
        <w:rPr>
          <w:rFonts w:cs="Times New Roman"/>
          <w:sz w:val="24"/>
          <w:szCs w:val="24"/>
        </w:rPr>
        <w:t xml:space="preserve">             </w:t>
      </w:r>
      <w:r w:rsidR="00A84E29" w:rsidRPr="00F00BB1">
        <w:rPr>
          <w:rFonts w:cs="Times New Roman"/>
          <w:sz w:val="24"/>
          <w:szCs w:val="24"/>
        </w:rPr>
        <w:t xml:space="preserve">        </w:t>
      </w:r>
      <w:r w:rsidR="00987933" w:rsidRPr="00F00BB1">
        <w:rPr>
          <w:rFonts w:cs="Times New Roman"/>
          <w:sz w:val="24"/>
          <w:szCs w:val="24"/>
        </w:rPr>
        <w:t>St</w:t>
      </w:r>
      <w:r w:rsidR="002F1B54" w:rsidRPr="00F00BB1">
        <w:rPr>
          <w:rFonts w:cs="Times New Roman"/>
          <w:sz w:val="24"/>
          <w:szCs w:val="24"/>
        </w:rPr>
        <w:t>.</w:t>
      </w:r>
      <w:r w:rsidR="00987933" w:rsidRPr="00F00BB1">
        <w:rPr>
          <w:rFonts w:cs="Times New Roman"/>
          <w:sz w:val="24"/>
          <w:szCs w:val="24"/>
        </w:rPr>
        <w:t xml:space="preserve"> Catharine</w:t>
      </w:r>
      <w:r w:rsidR="002F1B54" w:rsidRPr="00F00BB1">
        <w:rPr>
          <w:rFonts w:cs="Times New Roman"/>
          <w:sz w:val="24"/>
          <w:szCs w:val="24"/>
        </w:rPr>
        <w:t>s</w:t>
      </w:r>
      <w:r w:rsidRPr="00F00BB1">
        <w:rPr>
          <w:rFonts w:cs="Times New Roman"/>
          <w:sz w:val="24"/>
          <w:szCs w:val="24"/>
        </w:rPr>
        <w:t xml:space="preserve">, </w:t>
      </w:r>
      <w:r w:rsidR="00987933" w:rsidRPr="00F00BB1">
        <w:rPr>
          <w:rFonts w:cs="Times New Roman"/>
          <w:sz w:val="24"/>
          <w:szCs w:val="24"/>
        </w:rPr>
        <w:t>ON</w:t>
      </w:r>
      <w:r w:rsidRPr="00F00BB1">
        <w:rPr>
          <w:rFonts w:cs="Times New Roman"/>
          <w:sz w:val="24"/>
          <w:szCs w:val="24"/>
        </w:rPr>
        <w:t xml:space="preserve">                       </w:t>
      </w:r>
    </w:p>
    <w:p w14:paraId="7F015F87" w14:textId="15C8D54A" w:rsidR="00AF69F9" w:rsidRPr="00F00BB1" w:rsidRDefault="00AF69F9" w:rsidP="00DF7405">
      <w:pPr>
        <w:tabs>
          <w:tab w:val="left" w:pos="7650"/>
        </w:tabs>
        <w:ind w:hanging="90"/>
        <w:rPr>
          <w:rFonts w:ascii="Times New Roman" w:hAnsi="Times New Roman" w:cs="Times New Roman"/>
          <w:i/>
          <w:sz w:val="24"/>
          <w:szCs w:val="24"/>
        </w:rPr>
      </w:pPr>
      <w:r w:rsidRPr="00F00BB1">
        <w:rPr>
          <w:rFonts w:ascii="Times New Roman" w:hAnsi="Times New Roman" w:cs="Times New Roman"/>
          <w:sz w:val="24"/>
          <w:szCs w:val="24"/>
        </w:rPr>
        <w:t xml:space="preserve">  </w:t>
      </w:r>
      <w:r w:rsidRPr="00F00BB1">
        <w:rPr>
          <w:rFonts w:ascii="Times New Roman" w:hAnsi="Times New Roman" w:cs="Times New Roman"/>
          <w:i/>
          <w:sz w:val="24"/>
          <w:szCs w:val="24"/>
        </w:rPr>
        <w:t xml:space="preserve">Assistant Professor, Accounting Department                                            </w:t>
      </w:r>
      <w:r w:rsidR="009654FE" w:rsidRPr="00F00BB1">
        <w:rPr>
          <w:rFonts w:ascii="Times New Roman" w:hAnsi="Times New Roman" w:cs="Times New Roman"/>
          <w:i/>
          <w:sz w:val="24"/>
          <w:szCs w:val="24"/>
        </w:rPr>
        <w:t>November</w:t>
      </w:r>
      <w:r w:rsidRPr="00F00BB1">
        <w:rPr>
          <w:rFonts w:ascii="Times New Roman" w:hAnsi="Times New Roman" w:cs="Times New Roman"/>
          <w:i/>
          <w:sz w:val="24"/>
          <w:szCs w:val="24"/>
        </w:rPr>
        <w:t xml:space="preserve"> 20</w:t>
      </w:r>
      <w:r w:rsidR="009654FE" w:rsidRPr="00F00BB1">
        <w:rPr>
          <w:rFonts w:ascii="Times New Roman" w:hAnsi="Times New Roman" w:cs="Times New Roman"/>
          <w:i/>
          <w:sz w:val="24"/>
          <w:szCs w:val="24"/>
        </w:rPr>
        <w:t>20</w:t>
      </w:r>
      <w:r w:rsidRPr="00F00BB1">
        <w:rPr>
          <w:rFonts w:ascii="Times New Roman" w:hAnsi="Times New Roman" w:cs="Times New Roman"/>
          <w:i/>
          <w:sz w:val="24"/>
          <w:szCs w:val="24"/>
        </w:rPr>
        <w:t>-</w:t>
      </w:r>
      <w:r w:rsidR="00FC4D88">
        <w:rPr>
          <w:rFonts w:ascii="Times New Roman" w:hAnsi="Times New Roman" w:cs="Times New Roman"/>
          <w:i/>
          <w:sz w:val="24"/>
          <w:szCs w:val="24"/>
        </w:rPr>
        <w:t>June 2024</w:t>
      </w:r>
    </w:p>
    <w:p w14:paraId="00F8C14D" w14:textId="77777777" w:rsidR="00B118B8" w:rsidRPr="00F00BB1" w:rsidRDefault="00B118B8" w:rsidP="00DF7405">
      <w:pPr>
        <w:tabs>
          <w:tab w:val="left" w:pos="7650"/>
        </w:tabs>
        <w:ind w:hanging="90"/>
        <w:rPr>
          <w:rFonts w:ascii="Times New Roman" w:hAnsi="Times New Roman" w:cs="Times New Roman"/>
          <w:i/>
          <w:sz w:val="24"/>
          <w:szCs w:val="24"/>
        </w:rPr>
      </w:pPr>
    </w:p>
    <w:p w14:paraId="7D9B171E" w14:textId="0455E364" w:rsidR="005075BF" w:rsidRPr="00F00BB1" w:rsidRDefault="00981565" w:rsidP="00B118B8">
      <w:pPr>
        <w:pStyle w:val="Heading1"/>
        <w:pBdr>
          <w:bottom w:val="single" w:sz="6" w:space="1" w:color="auto"/>
        </w:pBdr>
        <w:tabs>
          <w:tab w:val="left" w:pos="10468"/>
        </w:tabs>
        <w:ind w:left="0" w:right="14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 xml:space="preserve">EDUCATION </w:t>
      </w:r>
    </w:p>
    <w:p w14:paraId="5272F8D8" w14:textId="048F249C" w:rsidR="005075BF" w:rsidRPr="00F00BB1" w:rsidRDefault="005075BF" w:rsidP="005075BF">
      <w:pPr>
        <w:pStyle w:val="Heading2"/>
        <w:tabs>
          <w:tab w:val="left" w:pos="7740"/>
          <w:tab w:val="left" w:pos="9039"/>
        </w:tabs>
        <w:spacing w:before="0"/>
        <w:ind w:left="0"/>
        <w:rPr>
          <w:rFonts w:cs="Times New Roman"/>
          <w:sz w:val="24"/>
          <w:szCs w:val="24"/>
        </w:rPr>
      </w:pPr>
      <w:r w:rsidRPr="00F00BB1">
        <w:rPr>
          <w:rFonts w:cs="Times New Roman"/>
          <w:sz w:val="24"/>
          <w:szCs w:val="24"/>
        </w:rPr>
        <w:t xml:space="preserve">Temple University, Fox School of Business                           </w:t>
      </w:r>
      <w:r w:rsidRPr="00F00BB1">
        <w:rPr>
          <w:rFonts w:cs="Times New Roman"/>
          <w:sz w:val="24"/>
          <w:szCs w:val="24"/>
        </w:rPr>
        <w:tab/>
      </w:r>
      <w:r w:rsidR="00770FE9" w:rsidRPr="00F00BB1">
        <w:rPr>
          <w:rFonts w:cs="Times New Roman"/>
          <w:sz w:val="24"/>
          <w:szCs w:val="24"/>
        </w:rPr>
        <w:t xml:space="preserve"> </w:t>
      </w:r>
      <w:r w:rsidRPr="00F00BB1">
        <w:rPr>
          <w:rFonts w:cs="Times New Roman"/>
          <w:sz w:val="24"/>
          <w:szCs w:val="24"/>
        </w:rPr>
        <w:t xml:space="preserve">Philadelphia, PA                          </w:t>
      </w:r>
    </w:p>
    <w:p w14:paraId="1FC14525" w14:textId="25F0E855" w:rsidR="005075BF" w:rsidRPr="00F00BB1" w:rsidRDefault="005075BF" w:rsidP="001434D6">
      <w:pPr>
        <w:pStyle w:val="Heading2"/>
        <w:tabs>
          <w:tab w:val="left" w:pos="9039"/>
        </w:tabs>
        <w:spacing w:before="70"/>
        <w:ind w:left="0"/>
        <w:rPr>
          <w:rFonts w:cs="Times New Roman"/>
          <w:b w:val="0"/>
          <w:sz w:val="24"/>
          <w:szCs w:val="24"/>
        </w:rPr>
      </w:pPr>
      <w:r w:rsidRPr="00F00BB1">
        <w:rPr>
          <w:rFonts w:cs="Times New Roman"/>
          <w:b w:val="0"/>
          <w:sz w:val="24"/>
          <w:szCs w:val="24"/>
        </w:rPr>
        <w:t xml:space="preserve">Ph.D. in Accounting                                                                        </w:t>
      </w:r>
      <w:r w:rsidR="000D5B3B" w:rsidRPr="00F00BB1">
        <w:rPr>
          <w:rFonts w:cs="Times New Roman"/>
          <w:b w:val="0"/>
          <w:sz w:val="24"/>
          <w:szCs w:val="24"/>
        </w:rPr>
        <w:t xml:space="preserve">                            </w:t>
      </w:r>
      <w:r w:rsidR="00770FE9" w:rsidRPr="00F00BB1">
        <w:rPr>
          <w:rFonts w:cs="Times New Roman"/>
          <w:b w:val="0"/>
          <w:sz w:val="24"/>
          <w:szCs w:val="24"/>
        </w:rPr>
        <w:t xml:space="preserve"> </w:t>
      </w:r>
      <w:r w:rsidRPr="00F00BB1">
        <w:rPr>
          <w:rFonts w:cs="Times New Roman"/>
          <w:b w:val="0"/>
          <w:i/>
          <w:iCs/>
          <w:sz w:val="24"/>
          <w:szCs w:val="24"/>
        </w:rPr>
        <w:t xml:space="preserve">December 2020 </w:t>
      </w:r>
    </w:p>
    <w:p w14:paraId="54866BA4" w14:textId="40672288" w:rsidR="005075BF" w:rsidRPr="00F00BB1" w:rsidRDefault="005075BF" w:rsidP="005075BF">
      <w:pPr>
        <w:pStyle w:val="Heading2"/>
        <w:tabs>
          <w:tab w:val="left" w:pos="9039"/>
        </w:tabs>
        <w:spacing w:before="74"/>
        <w:ind w:left="0"/>
        <w:rPr>
          <w:rFonts w:cs="Times New Roman"/>
          <w:b w:val="0"/>
          <w:bCs w:val="0"/>
          <w:sz w:val="24"/>
          <w:szCs w:val="24"/>
        </w:rPr>
      </w:pPr>
      <w:r w:rsidRPr="00F00BB1">
        <w:rPr>
          <w:rFonts w:cs="Times New Roman"/>
          <w:sz w:val="24"/>
          <w:szCs w:val="24"/>
        </w:rPr>
        <w:t>Binghamton University, School of</w:t>
      </w:r>
      <w:r w:rsidRPr="00F00BB1">
        <w:rPr>
          <w:rFonts w:cs="Times New Roman"/>
          <w:spacing w:val="-16"/>
          <w:sz w:val="24"/>
          <w:szCs w:val="24"/>
        </w:rPr>
        <w:t xml:space="preserve"> </w:t>
      </w:r>
      <w:r w:rsidRPr="00F00BB1">
        <w:rPr>
          <w:rFonts w:cs="Times New Roman"/>
          <w:sz w:val="24"/>
          <w:szCs w:val="24"/>
        </w:rPr>
        <w:t xml:space="preserve">Management                                                 </w:t>
      </w:r>
      <w:r w:rsidR="00770FE9" w:rsidRPr="00F00BB1">
        <w:rPr>
          <w:rFonts w:cs="Times New Roman"/>
          <w:sz w:val="24"/>
          <w:szCs w:val="24"/>
        </w:rPr>
        <w:t xml:space="preserve"> </w:t>
      </w:r>
      <w:r w:rsidRPr="00F00BB1">
        <w:rPr>
          <w:rFonts w:cs="Times New Roman"/>
          <w:sz w:val="24"/>
          <w:szCs w:val="24"/>
        </w:rPr>
        <w:t>Binghamton,</w:t>
      </w:r>
      <w:r w:rsidRPr="00F00BB1">
        <w:rPr>
          <w:rFonts w:cs="Times New Roman"/>
          <w:spacing w:val="-3"/>
          <w:sz w:val="24"/>
          <w:szCs w:val="24"/>
        </w:rPr>
        <w:t xml:space="preserve"> </w:t>
      </w:r>
      <w:r w:rsidRPr="00F00BB1">
        <w:rPr>
          <w:rFonts w:cs="Times New Roman"/>
          <w:sz w:val="24"/>
          <w:szCs w:val="24"/>
        </w:rPr>
        <w:t xml:space="preserve">NY           </w:t>
      </w:r>
    </w:p>
    <w:p w14:paraId="43DC4C31" w14:textId="2B0CCFC2" w:rsidR="005075BF" w:rsidRPr="00F00BB1" w:rsidRDefault="005075BF" w:rsidP="001434D6">
      <w:pPr>
        <w:tabs>
          <w:tab w:val="left" w:pos="8840"/>
        </w:tabs>
        <w:spacing w:before="70"/>
        <w:rPr>
          <w:rFonts w:ascii="Times New Roman" w:eastAsia="Times New Roman" w:hAnsi="Times New Roman" w:cs="Times New Roman"/>
          <w:sz w:val="24"/>
          <w:szCs w:val="24"/>
        </w:rPr>
      </w:pPr>
      <w:r w:rsidRPr="00F00BB1">
        <w:rPr>
          <w:rFonts w:ascii="Times New Roman" w:hAnsi="Times New Roman" w:cs="Times New Roman"/>
          <w:sz w:val="24"/>
          <w:szCs w:val="24"/>
        </w:rPr>
        <w:t>Master of Science in</w:t>
      </w:r>
      <w:r w:rsidRPr="00F00BB1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F00BB1">
        <w:rPr>
          <w:rFonts w:ascii="Times New Roman" w:hAnsi="Times New Roman" w:cs="Times New Roman"/>
          <w:sz w:val="24"/>
          <w:szCs w:val="24"/>
        </w:rPr>
        <w:t xml:space="preserve">Accounting                                                              </w:t>
      </w:r>
      <w:r w:rsidR="000D5B3B" w:rsidRPr="00F00BB1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770FE9" w:rsidRPr="00F00BB1">
        <w:rPr>
          <w:rFonts w:ascii="Times New Roman" w:hAnsi="Times New Roman" w:cs="Times New Roman"/>
          <w:sz w:val="24"/>
          <w:szCs w:val="24"/>
        </w:rPr>
        <w:t xml:space="preserve"> </w:t>
      </w:r>
      <w:r w:rsidRPr="00F00BB1">
        <w:rPr>
          <w:rFonts w:ascii="Times New Roman" w:hAnsi="Times New Roman" w:cs="Times New Roman"/>
          <w:i/>
          <w:sz w:val="24"/>
          <w:szCs w:val="24"/>
        </w:rPr>
        <w:t>May</w:t>
      </w:r>
      <w:r w:rsidRPr="00F00BB1">
        <w:rPr>
          <w:rFonts w:ascii="Times New Roman" w:hAnsi="Times New Roman" w:cs="Times New Roman"/>
          <w:i/>
          <w:spacing w:val="-4"/>
          <w:sz w:val="24"/>
          <w:szCs w:val="24"/>
        </w:rPr>
        <w:t xml:space="preserve"> </w:t>
      </w:r>
      <w:r w:rsidRPr="00F00BB1">
        <w:rPr>
          <w:rFonts w:ascii="Times New Roman" w:hAnsi="Times New Roman" w:cs="Times New Roman"/>
          <w:i/>
          <w:sz w:val="24"/>
          <w:szCs w:val="24"/>
        </w:rPr>
        <w:t xml:space="preserve">2015            </w:t>
      </w:r>
    </w:p>
    <w:p w14:paraId="7563D6EE" w14:textId="260DCCBD" w:rsidR="005075BF" w:rsidRPr="00F00BB1" w:rsidRDefault="005075BF" w:rsidP="005075BF">
      <w:pPr>
        <w:pStyle w:val="Heading2"/>
        <w:tabs>
          <w:tab w:val="left" w:pos="9020"/>
        </w:tabs>
        <w:ind w:left="0"/>
        <w:rPr>
          <w:rFonts w:cs="Times New Roman"/>
          <w:b w:val="0"/>
          <w:bCs w:val="0"/>
          <w:sz w:val="24"/>
          <w:szCs w:val="24"/>
        </w:rPr>
      </w:pPr>
      <w:r w:rsidRPr="00F00BB1">
        <w:rPr>
          <w:rFonts w:cs="Times New Roman"/>
          <w:sz w:val="24"/>
          <w:szCs w:val="24"/>
        </w:rPr>
        <w:t>Southwestern University of Finance and</w:t>
      </w:r>
      <w:r w:rsidRPr="00F00BB1">
        <w:rPr>
          <w:rFonts w:cs="Times New Roman"/>
          <w:spacing w:val="-9"/>
          <w:sz w:val="24"/>
          <w:szCs w:val="24"/>
        </w:rPr>
        <w:t xml:space="preserve"> </w:t>
      </w:r>
      <w:r w:rsidRPr="00F00BB1">
        <w:rPr>
          <w:rFonts w:cs="Times New Roman"/>
          <w:sz w:val="24"/>
          <w:szCs w:val="24"/>
        </w:rPr>
        <w:t xml:space="preserve">Economics                                           </w:t>
      </w:r>
      <w:r w:rsidR="00770FE9" w:rsidRPr="00F00BB1">
        <w:rPr>
          <w:rFonts w:cs="Times New Roman"/>
          <w:sz w:val="24"/>
          <w:szCs w:val="24"/>
        </w:rPr>
        <w:t xml:space="preserve"> </w:t>
      </w:r>
      <w:r w:rsidRPr="00F00BB1">
        <w:rPr>
          <w:rFonts w:cs="Times New Roman"/>
          <w:sz w:val="24"/>
          <w:szCs w:val="24"/>
        </w:rPr>
        <w:t>Chengdu,</w:t>
      </w:r>
      <w:r w:rsidRPr="00F00BB1">
        <w:rPr>
          <w:rFonts w:cs="Times New Roman"/>
          <w:spacing w:val="-2"/>
          <w:sz w:val="24"/>
          <w:szCs w:val="24"/>
        </w:rPr>
        <w:t xml:space="preserve"> </w:t>
      </w:r>
      <w:r w:rsidRPr="00F00BB1">
        <w:rPr>
          <w:rFonts w:cs="Times New Roman"/>
          <w:sz w:val="24"/>
          <w:szCs w:val="24"/>
        </w:rPr>
        <w:t xml:space="preserve">China                       </w:t>
      </w:r>
    </w:p>
    <w:p w14:paraId="4452561E" w14:textId="58291278" w:rsidR="005075BF" w:rsidRPr="00F00BB1" w:rsidRDefault="005075BF" w:rsidP="001434D6">
      <w:pPr>
        <w:tabs>
          <w:tab w:val="left" w:pos="7650"/>
        </w:tabs>
        <w:spacing w:before="70"/>
        <w:rPr>
          <w:rFonts w:ascii="Times New Roman" w:hAnsi="Times New Roman" w:cs="Times New Roman"/>
          <w:iCs/>
          <w:sz w:val="24"/>
          <w:szCs w:val="24"/>
        </w:rPr>
      </w:pPr>
      <w:r w:rsidRPr="00F00BB1">
        <w:rPr>
          <w:rFonts w:ascii="Times New Roman" w:hAnsi="Times New Roman" w:cs="Times New Roman"/>
          <w:sz w:val="24"/>
          <w:szCs w:val="24"/>
        </w:rPr>
        <w:t>Bachelor of Science in</w:t>
      </w:r>
      <w:r w:rsidRPr="00F00BB1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F00BB1">
        <w:rPr>
          <w:rFonts w:ascii="Times New Roman" w:hAnsi="Times New Roman" w:cs="Times New Roman"/>
          <w:sz w:val="24"/>
          <w:szCs w:val="24"/>
        </w:rPr>
        <w:t xml:space="preserve">Management                                                       </w:t>
      </w:r>
      <w:r w:rsidR="000D5B3B" w:rsidRPr="00F00BB1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Pr="00F00BB1">
        <w:rPr>
          <w:rFonts w:ascii="Times New Roman" w:hAnsi="Times New Roman" w:cs="Times New Roman"/>
          <w:i/>
          <w:sz w:val="24"/>
          <w:szCs w:val="24"/>
        </w:rPr>
        <w:t xml:space="preserve"> June 2013 </w:t>
      </w:r>
    </w:p>
    <w:p w14:paraId="4D9D0A99" w14:textId="77777777" w:rsidR="005075BF" w:rsidRPr="00F00BB1" w:rsidRDefault="005075BF" w:rsidP="00901C93">
      <w:pPr>
        <w:pStyle w:val="Heading1"/>
        <w:tabs>
          <w:tab w:val="left" w:pos="10568"/>
        </w:tabs>
        <w:ind w:left="0"/>
        <w:rPr>
          <w:rFonts w:cs="Times New Roman"/>
          <w:sz w:val="24"/>
          <w:szCs w:val="24"/>
        </w:rPr>
      </w:pPr>
    </w:p>
    <w:p w14:paraId="6D7374C0" w14:textId="20745296" w:rsidR="00901C93" w:rsidRPr="00F00BB1" w:rsidRDefault="004157EC" w:rsidP="00901C93">
      <w:pPr>
        <w:pStyle w:val="Heading1"/>
        <w:pBdr>
          <w:bottom w:val="single" w:sz="6" w:space="1" w:color="auto"/>
        </w:pBdr>
        <w:tabs>
          <w:tab w:val="left" w:pos="10568"/>
        </w:tabs>
        <w:ind w:left="0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>RESEARCH</w:t>
      </w:r>
      <w:r w:rsidR="003D2156" w:rsidRPr="00F00BB1">
        <w:rPr>
          <w:rFonts w:cs="Times New Roman"/>
          <w:spacing w:val="-11"/>
          <w:sz w:val="24"/>
          <w:szCs w:val="24"/>
          <w:u w:val="none"/>
        </w:rPr>
        <w:t xml:space="preserve"> </w:t>
      </w:r>
      <w:r w:rsidRPr="00F00BB1">
        <w:rPr>
          <w:rFonts w:cs="Times New Roman"/>
          <w:sz w:val="24"/>
          <w:szCs w:val="24"/>
          <w:u w:val="none"/>
        </w:rPr>
        <w:t>INTERESTS</w:t>
      </w:r>
    </w:p>
    <w:p w14:paraId="0152CBE9" w14:textId="05FA544B" w:rsidR="00901C93" w:rsidRPr="00F00BB1" w:rsidRDefault="00901C93" w:rsidP="00901C93">
      <w:pPr>
        <w:tabs>
          <w:tab w:val="left" w:pos="9207"/>
        </w:tabs>
        <w:spacing w:before="70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00BB1">
        <w:rPr>
          <w:rFonts w:ascii="Times New Roman" w:eastAsia="Times New Roman" w:hAnsi="Times New Roman" w:cs="Times New Roman"/>
          <w:sz w:val="24"/>
          <w:szCs w:val="24"/>
        </w:rPr>
        <w:t>Auditing</w:t>
      </w:r>
      <w:r w:rsidR="00AC0BE3" w:rsidRPr="00F00BB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F083F" w:rsidRPr="00F00BB1">
        <w:rPr>
          <w:rFonts w:ascii="Times New Roman" w:eastAsia="Times New Roman" w:hAnsi="Times New Roman" w:cs="Times New Roman"/>
          <w:sz w:val="24"/>
          <w:szCs w:val="24"/>
        </w:rPr>
        <w:t xml:space="preserve">Corporate Governance, </w:t>
      </w:r>
      <w:r w:rsidR="00B83816" w:rsidRPr="00F00BB1">
        <w:rPr>
          <w:rFonts w:ascii="Times New Roman" w:eastAsia="Times New Roman" w:hAnsi="Times New Roman" w:cs="Times New Roman"/>
          <w:sz w:val="24"/>
          <w:szCs w:val="24"/>
        </w:rPr>
        <w:t>Financial Accounting</w:t>
      </w:r>
      <w:r w:rsidR="00AC0BE3" w:rsidRPr="00F00BB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92E32">
        <w:rPr>
          <w:rFonts w:ascii="Times New Roman" w:eastAsia="Times New Roman" w:hAnsi="Times New Roman" w:cs="Times New Roman"/>
          <w:sz w:val="24"/>
          <w:szCs w:val="24"/>
        </w:rPr>
        <w:t xml:space="preserve">Corporate </w:t>
      </w:r>
      <w:r w:rsidR="00CE2507" w:rsidRPr="00F00BB1">
        <w:rPr>
          <w:rFonts w:ascii="Times New Roman" w:eastAsia="Times New Roman" w:hAnsi="Times New Roman" w:cs="Times New Roman"/>
          <w:sz w:val="24"/>
          <w:szCs w:val="24"/>
        </w:rPr>
        <w:t xml:space="preserve">Public </w:t>
      </w:r>
      <w:r w:rsidR="00D71E74" w:rsidRPr="00F00BB1">
        <w:rPr>
          <w:rFonts w:ascii="Times New Roman" w:eastAsia="Times New Roman" w:hAnsi="Times New Roman" w:cs="Times New Roman"/>
          <w:sz w:val="24"/>
          <w:szCs w:val="24"/>
        </w:rPr>
        <w:t>Disclosure</w:t>
      </w:r>
      <w:r w:rsidR="00DE492D" w:rsidRPr="00F00BB1">
        <w:rPr>
          <w:rFonts w:ascii="Times New Roman" w:eastAsia="Times New Roman" w:hAnsi="Times New Roman" w:cs="Times New Roman"/>
          <w:sz w:val="24"/>
          <w:szCs w:val="24"/>
        </w:rPr>
        <w:t>s</w:t>
      </w:r>
    </w:p>
    <w:p w14:paraId="2B6D430A" w14:textId="77777777" w:rsidR="00901C93" w:rsidRPr="00F00BB1" w:rsidRDefault="00901C93" w:rsidP="00901C93">
      <w:pPr>
        <w:pStyle w:val="Heading1"/>
        <w:tabs>
          <w:tab w:val="left" w:pos="10568"/>
        </w:tabs>
        <w:ind w:left="0"/>
        <w:rPr>
          <w:rFonts w:cs="Times New Roman"/>
          <w:sz w:val="24"/>
          <w:szCs w:val="24"/>
        </w:rPr>
      </w:pPr>
    </w:p>
    <w:p w14:paraId="4F46469A" w14:textId="7DA88F2E" w:rsidR="003D2156" w:rsidRPr="00F00BB1" w:rsidRDefault="003D2156" w:rsidP="003D2156">
      <w:pPr>
        <w:pStyle w:val="Heading1"/>
        <w:pBdr>
          <w:bottom w:val="single" w:sz="6" w:space="1" w:color="auto"/>
        </w:pBdr>
        <w:tabs>
          <w:tab w:val="left" w:pos="10568"/>
        </w:tabs>
        <w:ind w:left="0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>P</w:t>
      </w:r>
      <w:r w:rsidRPr="00F00BB1">
        <w:rPr>
          <w:rFonts w:cs="Times New Roman"/>
          <w:sz w:val="24"/>
          <w:szCs w:val="24"/>
          <w:u w:val="none"/>
          <w:lang w:val="en-CA"/>
        </w:rPr>
        <w:t xml:space="preserve">UBLICATIONS </w:t>
      </w:r>
    </w:p>
    <w:p w14:paraId="5C000F83" w14:textId="285D5C6E" w:rsidR="000C437B" w:rsidRPr="00C6042E" w:rsidRDefault="00887C66" w:rsidP="00C6042E">
      <w:pPr>
        <w:pStyle w:val="ListParagraph"/>
        <w:numPr>
          <w:ilvl w:val="0"/>
          <w:numId w:val="18"/>
        </w:numPr>
        <w:spacing w:before="70"/>
        <w:ind w:left="426"/>
        <w:rPr>
          <w:rFonts w:ascii="Times New Roman" w:hAnsi="Times New Roman" w:cs="Times New Roman"/>
          <w:bCs/>
          <w:sz w:val="24"/>
          <w:szCs w:val="24"/>
        </w:rPr>
      </w:pPr>
      <w:r w:rsidRPr="000C437B">
        <w:rPr>
          <w:rFonts w:ascii="Times New Roman" w:hAnsi="Times New Roman" w:cs="Times New Roman"/>
          <w:bCs/>
          <w:sz w:val="24"/>
          <w:szCs w:val="24"/>
        </w:rPr>
        <w:t xml:space="preserve">Are Referred-to Auditors Associated with Lower Audit Quality and Efficiency? </w:t>
      </w:r>
      <w:r w:rsidR="003D2156" w:rsidRPr="000C437B">
        <w:rPr>
          <w:rFonts w:ascii="Times New Roman" w:hAnsi="Times New Roman" w:cs="Times New Roman"/>
          <w:bCs/>
          <w:sz w:val="24"/>
          <w:szCs w:val="24"/>
        </w:rPr>
        <w:t xml:space="preserve">(with Jayanthi Krishnan) </w:t>
      </w:r>
      <w:r w:rsidR="003D2156" w:rsidRPr="000C437B">
        <w:rPr>
          <w:rFonts w:ascii="Times New Roman" w:hAnsi="Times New Roman" w:cs="Times New Roman"/>
          <w:bCs/>
          <w:i/>
          <w:iCs/>
          <w:sz w:val="24"/>
          <w:szCs w:val="24"/>
        </w:rPr>
        <w:t>Auditing: A Journal of Practice &amp; Theory</w:t>
      </w:r>
      <w:r w:rsidR="003D2156" w:rsidRPr="000C437B">
        <w:rPr>
          <w:rFonts w:ascii="Times New Roman" w:hAnsi="Times New Roman" w:cs="Times New Roman"/>
          <w:bCs/>
          <w:sz w:val="24"/>
          <w:szCs w:val="24"/>
        </w:rPr>
        <w:t xml:space="preserve">, 2023. </w:t>
      </w:r>
      <w:r w:rsidR="006637BD" w:rsidRPr="000C437B">
        <w:rPr>
          <w:rFonts w:ascii="Times New Roman" w:hAnsi="Times New Roman" w:cs="Times New Roman"/>
          <w:bCs/>
          <w:sz w:val="24"/>
          <w:szCs w:val="24"/>
        </w:rPr>
        <w:br/>
      </w:r>
      <w:hyperlink r:id="rId8" w:history="1">
        <w:r w:rsidR="005D650C" w:rsidRPr="000C437B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2308/AJPT-18-141</w:t>
        </w:r>
      </w:hyperlink>
    </w:p>
    <w:p w14:paraId="32A9E268" w14:textId="5DFBC92B" w:rsidR="00982468" w:rsidRDefault="000C437B" w:rsidP="00982468">
      <w:pPr>
        <w:pStyle w:val="ListParagraph"/>
        <w:numPr>
          <w:ilvl w:val="0"/>
          <w:numId w:val="18"/>
        </w:numPr>
        <w:spacing w:before="70"/>
        <w:ind w:left="426"/>
        <w:rPr>
          <w:rFonts w:ascii="Times New Roman" w:hAnsi="Times New Roman" w:cs="Times New Roman"/>
          <w:bCs/>
          <w:sz w:val="24"/>
          <w:szCs w:val="24"/>
        </w:rPr>
      </w:pPr>
      <w:r w:rsidRPr="0062790D">
        <w:rPr>
          <w:rFonts w:ascii="Times New Roman" w:hAnsi="Times New Roman" w:cs="Times New Roman"/>
          <w:sz w:val="24"/>
          <w:szCs w:val="24"/>
        </w:rPr>
        <w:t>Implications of Divided Responsibility in Audits Involving Component Auditors</w:t>
      </w:r>
      <w:r w:rsidRPr="0062790D">
        <w:rPr>
          <w:rFonts w:ascii="Times New Roman" w:hAnsi="Times New Roman" w:cs="Times New Roman"/>
          <w:bCs/>
          <w:sz w:val="24"/>
          <w:szCs w:val="24"/>
        </w:rPr>
        <w:t xml:space="preserve"> (with Tom Adams and Jayanthi Krishnan) </w:t>
      </w:r>
      <w:r w:rsidRPr="0062790D">
        <w:rPr>
          <w:rFonts w:ascii="Times New Roman" w:hAnsi="Times New Roman" w:cs="Times New Roman"/>
          <w:bCs/>
          <w:i/>
          <w:iCs/>
          <w:sz w:val="24"/>
          <w:szCs w:val="24"/>
        </w:rPr>
        <w:t>Current Issues in Auditing</w:t>
      </w:r>
      <w:r w:rsidRPr="0062790D">
        <w:rPr>
          <w:rFonts w:ascii="Times New Roman" w:hAnsi="Times New Roman" w:cs="Times New Roman"/>
          <w:bCs/>
          <w:sz w:val="24"/>
          <w:szCs w:val="24"/>
        </w:rPr>
        <w:t>, 202</w:t>
      </w:r>
      <w:r w:rsidR="0079295A">
        <w:rPr>
          <w:rFonts w:ascii="Times New Roman" w:hAnsi="Times New Roman" w:cs="Times New Roman"/>
          <w:bCs/>
          <w:sz w:val="24"/>
          <w:szCs w:val="24"/>
        </w:rPr>
        <w:t>4</w:t>
      </w:r>
      <w:r w:rsidRPr="0062790D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4B8C9B7" w14:textId="0115A599" w:rsidR="00982468" w:rsidRPr="00982468" w:rsidRDefault="000B13D2" w:rsidP="00982468">
      <w:pPr>
        <w:ind w:firstLine="425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hyperlink r:id="rId9" w:history="1">
        <w:r w:rsidR="00982468" w:rsidRPr="009D3E0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2308/CIIA-2023-007</w:t>
        </w:r>
      </w:hyperlink>
    </w:p>
    <w:p w14:paraId="46FD84B8" w14:textId="77777777" w:rsidR="000C437B" w:rsidRPr="000C437B" w:rsidRDefault="000C437B" w:rsidP="000C437B">
      <w:pPr>
        <w:pStyle w:val="ListParagraph"/>
        <w:spacing w:before="70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72AC0418" w14:textId="4165474B" w:rsidR="00901C93" w:rsidRPr="00F00BB1" w:rsidRDefault="0056726A" w:rsidP="003D2156">
      <w:pPr>
        <w:pStyle w:val="Heading1"/>
        <w:pBdr>
          <w:bottom w:val="single" w:sz="6" w:space="1" w:color="auto"/>
        </w:pBdr>
        <w:tabs>
          <w:tab w:val="left" w:pos="10568"/>
        </w:tabs>
        <w:ind w:left="0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 xml:space="preserve">WORKING PAPERS </w:t>
      </w:r>
      <w:r w:rsidR="009D6B53" w:rsidRPr="00F00BB1">
        <w:rPr>
          <w:rFonts w:cs="Times New Roman"/>
          <w:sz w:val="24"/>
          <w:szCs w:val="24"/>
          <w:u w:val="none"/>
        </w:rPr>
        <w:t>(*</w:t>
      </w:r>
      <w:r w:rsidR="003D1200">
        <w:rPr>
          <w:rFonts w:cs="Times New Roman"/>
          <w:sz w:val="24"/>
          <w:szCs w:val="24"/>
          <w:u w:val="none"/>
        </w:rPr>
        <w:t xml:space="preserve"> </w:t>
      </w:r>
      <w:r w:rsidR="009D6B53" w:rsidRPr="00F00BB1">
        <w:rPr>
          <w:rFonts w:cs="Times New Roman"/>
          <w:sz w:val="24"/>
          <w:szCs w:val="24"/>
          <w:u w:val="none"/>
        </w:rPr>
        <w:t>presentations by co-authors)</w:t>
      </w:r>
    </w:p>
    <w:p w14:paraId="2E823E8C" w14:textId="404D5B35" w:rsidR="009E35B0" w:rsidRPr="007333F5" w:rsidRDefault="00887C66" w:rsidP="007333F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  <w:sz w:val="24"/>
          <w:szCs w:val="24"/>
        </w:rPr>
      </w:pPr>
      <w:r w:rsidRPr="00F00BB1">
        <w:rPr>
          <w:rFonts w:ascii="Times New Roman" w:hAnsi="Times New Roman" w:cs="Times New Roman"/>
          <w:bCs/>
          <w:sz w:val="24"/>
          <w:szCs w:val="24"/>
        </w:rPr>
        <w:t>Legal Intensity of Financial Reporting and Audit Quality</w:t>
      </w:r>
      <w:r w:rsidR="00441DD0" w:rsidRPr="00F00BB1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901C93" w:rsidRPr="00F00BB1">
        <w:rPr>
          <w:rFonts w:ascii="Times New Roman" w:hAnsi="Times New Roman" w:cs="Times New Roman"/>
          <w:sz w:val="24"/>
          <w:szCs w:val="24"/>
        </w:rPr>
        <w:t xml:space="preserve">with </w:t>
      </w:r>
      <w:r w:rsidR="00DD5635" w:rsidRPr="00F00BB1">
        <w:rPr>
          <w:rFonts w:ascii="Times New Roman" w:hAnsi="Times New Roman" w:cs="Times New Roman"/>
          <w:bCs/>
          <w:sz w:val="24"/>
          <w:szCs w:val="24"/>
        </w:rPr>
        <w:t>J</w:t>
      </w:r>
      <w:r w:rsidR="0072133B" w:rsidRPr="00F00BB1">
        <w:rPr>
          <w:rFonts w:ascii="Times New Roman" w:hAnsi="Times New Roman" w:cs="Times New Roman"/>
          <w:bCs/>
          <w:sz w:val="24"/>
          <w:szCs w:val="24"/>
        </w:rPr>
        <w:t>agan</w:t>
      </w:r>
      <w:r w:rsidR="00DD5635" w:rsidRPr="00F00BB1">
        <w:rPr>
          <w:rFonts w:ascii="Times New Roman" w:hAnsi="Times New Roman" w:cs="Times New Roman"/>
          <w:bCs/>
          <w:sz w:val="24"/>
          <w:szCs w:val="24"/>
        </w:rPr>
        <w:t xml:space="preserve"> Krishnan, </w:t>
      </w:r>
      <w:r w:rsidR="00901C93" w:rsidRPr="00F00BB1">
        <w:rPr>
          <w:rFonts w:ascii="Times New Roman" w:hAnsi="Times New Roman" w:cs="Times New Roman"/>
          <w:bCs/>
          <w:sz w:val="24"/>
          <w:szCs w:val="24"/>
        </w:rPr>
        <w:t>J</w:t>
      </w:r>
      <w:r w:rsidR="0072133B" w:rsidRPr="00F00BB1">
        <w:rPr>
          <w:rFonts w:ascii="Times New Roman" w:hAnsi="Times New Roman" w:cs="Times New Roman"/>
          <w:bCs/>
          <w:sz w:val="24"/>
          <w:szCs w:val="24"/>
        </w:rPr>
        <w:t>ayanthi</w:t>
      </w:r>
      <w:r w:rsidR="002A63EC" w:rsidRPr="00F00BB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01C93" w:rsidRPr="00F00BB1">
        <w:rPr>
          <w:rFonts w:ascii="Times New Roman" w:hAnsi="Times New Roman" w:cs="Times New Roman"/>
          <w:bCs/>
          <w:sz w:val="24"/>
          <w:szCs w:val="24"/>
        </w:rPr>
        <w:t>Krishnan</w:t>
      </w:r>
      <w:r w:rsidR="00FA7589" w:rsidRPr="00F00BB1">
        <w:rPr>
          <w:rFonts w:ascii="Times New Roman" w:hAnsi="Times New Roman" w:cs="Times New Roman"/>
          <w:bCs/>
          <w:sz w:val="24"/>
          <w:szCs w:val="24"/>
        </w:rPr>
        <w:t>, and Y</w:t>
      </w:r>
      <w:r w:rsidR="0072133B" w:rsidRPr="00F00BB1">
        <w:rPr>
          <w:rFonts w:ascii="Times New Roman" w:hAnsi="Times New Roman" w:cs="Times New Roman"/>
          <w:bCs/>
          <w:sz w:val="24"/>
          <w:szCs w:val="24"/>
        </w:rPr>
        <w:t>i</w:t>
      </w:r>
      <w:r w:rsidR="00FA7589" w:rsidRPr="00F00BB1">
        <w:rPr>
          <w:rFonts w:ascii="Times New Roman" w:hAnsi="Times New Roman" w:cs="Times New Roman"/>
          <w:bCs/>
          <w:sz w:val="24"/>
          <w:szCs w:val="24"/>
        </w:rPr>
        <w:t xml:space="preserve"> Liang</w:t>
      </w:r>
      <w:r w:rsidR="00901C93" w:rsidRPr="00F00BB1">
        <w:rPr>
          <w:rFonts w:ascii="Times New Roman" w:hAnsi="Times New Roman" w:cs="Times New Roman"/>
          <w:bCs/>
          <w:sz w:val="24"/>
          <w:szCs w:val="24"/>
        </w:rPr>
        <w:t>)</w:t>
      </w:r>
      <w:r w:rsidR="005A42D8" w:rsidRPr="00F00BB1">
        <w:rPr>
          <w:rFonts w:ascii="Times New Roman" w:hAnsi="Times New Roman" w:cs="Times New Roman"/>
          <w:bCs/>
          <w:sz w:val="24"/>
          <w:szCs w:val="24"/>
        </w:rPr>
        <w:t>.</w:t>
      </w:r>
    </w:p>
    <w:p w14:paraId="4182DC24" w14:textId="7AFD6964" w:rsidR="00360721" w:rsidRPr="00F00BB1" w:rsidRDefault="00531184" w:rsidP="009A6BEB">
      <w:pPr>
        <w:pStyle w:val="ListParagraph"/>
        <w:numPr>
          <w:ilvl w:val="0"/>
          <w:numId w:val="10"/>
        </w:numPr>
        <w:spacing w:before="70"/>
        <w:rPr>
          <w:rFonts w:ascii="Times New Roman" w:hAnsi="Times New Roman" w:cs="Times New Roman"/>
          <w:bCs/>
          <w:sz w:val="24"/>
          <w:szCs w:val="24"/>
        </w:rPr>
      </w:pPr>
      <w:r w:rsidRPr="00F00BB1">
        <w:rPr>
          <w:rFonts w:ascii="Times New Roman" w:hAnsi="Times New Roman" w:cs="Times New Roman"/>
          <w:bCs/>
          <w:sz w:val="24"/>
          <w:szCs w:val="24"/>
        </w:rPr>
        <w:t>Presented at</w:t>
      </w:r>
      <w:r w:rsidR="00565EFF" w:rsidRPr="00F00BB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65EFF" w:rsidRPr="00F00BB1">
        <w:rPr>
          <w:rFonts w:ascii="Times New Roman" w:hAnsi="Times New Roman" w:cs="Times New Roman"/>
          <w:sz w:val="24"/>
          <w:szCs w:val="24"/>
        </w:rPr>
        <w:t>Haskayne and Fox Accounting Conference 2022,</w:t>
      </w:r>
      <w:r w:rsidRPr="00F00BB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B2E7F" w:rsidRPr="00F00BB1">
        <w:rPr>
          <w:rFonts w:ascii="Times New Roman" w:hAnsi="Times New Roman" w:cs="Times New Roman"/>
          <w:bCs/>
          <w:sz w:val="24"/>
          <w:szCs w:val="24"/>
        </w:rPr>
        <w:t>International Symposium on Audit Research</w:t>
      </w:r>
      <w:r w:rsidR="00F938A9" w:rsidRPr="00F00BB1">
        <w:rPr>
          <w:rFonts w:ascii="Times New Roman" w:hAnsi="Times New Roman" w:cs="Times New Roman"/>
          <w:bCs/>
          <w:sz w:val="24"/>
          <w:szCs w:val="24"/>
        </w:rPr>
        <w:t xml:space="preserve"> (ISAR) 2022, </w:t>
      </w:r>
      <w:r w:rsidR="00756ED6" w:rsidRPr="00F00BB1">
        <w:rPr>
          <w:rFonts w:ascii="Times New Roman" w:hAnsi="Times New Roman" w:cs="Times New Roman"/>
          <w:bCs/>
          <w:sz w:val="24"/>
          <w:szCs w:val="24"/>
        </w:rPr>
        <w:t>Conference on Empirical Legal Studies (CELS) 2022</w:t>
      </w:r>
      <w:r w:rsidR="00A42084" w:rsidRPr="00F00BB1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671D62" w:rsidRPr="00F00BB1">
        <w:rPr>
          <w:rFonts w:ascii="Times New Roman" w:hAnsi="Times New Roman" w:cs="Times New Roman"/>
          <w:bCs/>
          <w:sz w:val="24"/>
          <w:szCs w:val="24"/>
        </w:rPr>
        <w:t>AAA Auditing Section Midyear Meeting 2022</w:t>
      </w:r>
      <w:r w:rsidR="006C4326" w:rsidRPr="00F00BB1">
        <w:rPr>
          <w:rFonts w:ascii="Times New Roman" w:hAnsi="Times New Roman" w:cs="Times New Roman"/>
          <w:bCs/>
          <w:sz w:val="24"/>
          <w:szCs w:val="24"/>
        </w:rPr>
        <w:t xml:space="preserve">*, </w:t>
      </w:r>
      <w:r w:rsidR="00FF7411" w:rsidRPr="00F00BB1">
        <w:rPr>
          <w:rFonts w:ascii="Times New Roman" w:hAnsi="Times New Roman" w:cs="Times New Roman"/>
          <w:sz w:val="24"/>
          <w:szCs w:val="24"/>
        </w:rPr>
        <w:t>AAA AIS/SET Section Midyear Meeting 2021</w:t>
      </w:r>
      <w:r w:rsidR="00AF6601" w:rsidRPr="00F00BB1">
        <w:rPr>
          <w:rFonts w:ascii="Times New Roman" w:hAnsi="Times New Roman" w:cs="Times New Roman"/>
          <w:sz w:val="24"/>
          <w:szCs w:val="24"/>
        </w:rPr>
        <w:t xml:space="preserve">, </w:t>
      </w:r>
      <w:r w:rsidR="001D7C5A" w:rsidRPr="001D7C5A">
        <w:rPr>
          <w:rFonts w:ascii="Times New Roman" w:hAnsi="Times New Roman" w:cs="Times New Roman"/>
          <w:sz w:val="24"/>
          <w:szCs w:val="24"/>
        </w:rPr>
        <w:t>University of North Carolina at Greensboro, Rochester Institute of Technology,</w:t>
      </w:r>
      <w:r w:rsidR="001D7C5A">
        <w:rPr>
          <w:rFonts w:ascii="Times New Roman" w:hAnsi="Times New Roman" w:cs="Times New Roman"/>
          <w:sz w:val="24"/>
          <w:szCs w:val="24"/>
        </w:rPr>
        <w:t xml:space="preserve"> </w:t>
      </w:r>
      <w:r w:rsidR="003E5850" w:rsidRPr="00F00BB1">
        <w:rPr>
          <w:rFonts w:ascii="Times New Roman" w:hAnsi="Times New Roman" w:cs="Times New Roman"/>
          <w:sz w:val="24"/>
          <w:szCs w:val="24"/>
        </w:rPr>
        <w:t xml:space="preserve">Simon Fraser University, </w:t>
      </w:r>
      <w:r w:rsidR="00817592" w:rsidRPr="00F00BB1">
        <w:rPr>
          <w:rFonts w:ascii="Times New Roman" w:hAnsi="Times New Roman" w:cs="Times New Roman"/>
          <w:sz w:val="24"/>
          <w:szCs w:val="24"/>
        </w:rPr>
        <w:t xml:space="preserve">Brock University, </w:t>
      </w:r>
      <w:r w:rsidR="00D564DF" w:rsidRPr="00F00BB1">
        <w:rPr>
          <w:rFonts w:ascii="Times New Roman" w:hAnsi="Times New Roman" w:cs="Times New Roman"/>
          <w:sz w:val="24"/>
          <w:szCs w:val="24"/>
        </w:rPr>
        <w:t>Hong Kong Baptist University, Hong Kong Polytechnic University</w:t>
      </w:r>
      <w:r w:rsidR="002150C5" w:rsidRPr="00F00BB1">
        <w:rPr>
          <w:rFonts w:ascii="Times New Roman" w:hAnsi="Times New Roman" w:cs="Times New Roman"/>
          <w:sz w:val="24"/>
          <w:szCs w:val="24"/>
        </w:rPr>
        <w:t>, Temple Univ</w:t>
      </w:r>
      <w:r w:rsidR="002E235F" w:rsidRPr="00F00BB1">
        <w:rPr>
          <w:rFonts w:ascii="Times New Roman" w:hAnsi="Times New Roman" w:cs="Times New Roman"/>
          <w:sz w:val="24"/>
          <w:szCs w:val="24"/>
        </w:rPr>
        <w:t>ersity</w:t>
      </w:r>
    </w:p>
    <w:p w14:paraId="6FFAB20C" w14:textId="77777777" w:rsidR="008837E2" w:rsidRDefault="006719C1" w:rsidP="008837E2">
      <w:pPr>
        <w:pStyle w:val="ListParagraph"/>
        <w:numPr>
          <w:ilvl w:val="0"/>
          <w:numId w:val="13"/>
        </w:numPr>
        <w:spacing w:before="70"/>
        <w:rPr>
          <w:rFonts w:ascii="Times New Roman" w:hAnsi="Times New Roman" w:cs="Times New Roman"/>
          <w:bCs/>
          <w:sz w:val="24"/>
          <w:szCs w:val="24"/>
        </w:rPr>
      </w:pPr>
      <w:r w:rsidRPr="008837E2">
        <w:rPr>
          <w:rFonts w:ascii="Times New Roman" w:hAnsi="Times New Roman" w:cs="Times New Roman"/>
          <w:bCs/>
          <w:sz w:val="24"/>
          <w:szCs w:val="24"/>
        </w:rPr>
        <w:t>Manager Staffing Leverage at the Audit Office and Audit Quality</w:t>
      </w:r>
      <w:r w:rsidR="00DF05D1" w:rsidRPr="008837E2">
        <w:rPr>
          <w:rFonts w:ascii="Times New Roman" w:hAnsi="Times New Roman" w:cs="Times New Roman"/>
          <w:bCs/>
          <w:sz w:val="24"/>
          <w:szCs w:val="24"/>
        </w:rPr>
        <w:t xml:space="preserve"> (with </w:t>
      </w:r>
      <w:r w:rsidRPr="008837E2">
        <w:rPr>
          <w:rFonts w:ascii="Times New Roman" w:hAnsi="Times New Roman" w:cs="Times New Roman"/>
          <w:bCs/>
          <w:sz w:val="24"/>
          <w:szCs w:val="24"/>
        </w:rPr>
        <w:t xml:space="preserve">Joshua Khavis </w:t>
      </w:r>
      <w:r w:rsidR="00DF05D1" w:rsidRPr="008837E2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Pr="008837E2">
        <w:rPr>
          <w:rFonts w:ascii="Times New Roman" w:hAnsi="Times New Roman" w:cs="Times New Roman"/>
          <w:bCs/>
          <w:sz w:val="24"/>
          <w:szCs w:val="24"/>
        </w:rPr>
        <w:t>Brandon Szerwo</w:t>
      </w:r>
      <w:r w:rsidR="00DF05D1" w:rsidRPr="008837E2">
        <w:rPr>
          <w:rFonts w:ascii="Times New Roman" w:hAnsi="Times New Roman" w:cs="Times New Roman"/>
          <w:bCs/>
          <w:sz w:val="24"/>
          <w:szCs w:val="24"/>
        </w:rPr>
        <w:t>)</w:t>
      </w:r>
    </w:p>
    <w:p w14:paraId="017A253A" w14:textId="7B9C90D4" w:rsidR="00DF05D1" w:rsidRPr="008837E2" w:rsidRDefault="00DF05D1" w:rsidP="008837E2">
      <w:pPr>
        <w:pStyle w:val="ListParagraph"/>
        <w:numPr>
          <w:ilvl w:val="1"/>
          <w:numId w:val="13"/>
        </w:numPr>
        <w:spacing w:before="70"/>
        <w:rPr>
          <w:rFonts w:ascii="Times New Roman" w:hAnsi="Times New Roman" w:cs="Times New Roman"/>
          <w:bCs/>
          <w:sz w:val="24"/>
          <w:szCs w:val="24"/>
        </w:rPr>
      </w:pPr>
      <w:r w:rsidRPr="008837E2">
        <w:rPr>
          <w:rFonts w:ascii="Times New Roman" w:hAnsi="Times New Roman" w:cs="Times New Roman"/>
          <w:bCs/>
          <w:sz w:val="24"/>
          <w:szCs w:val="24"/>
        </w:rPr>
        <w:t xml:space="preserve">Presented at </w:t>
      </w:r>
      <w:r w:rsidR="00B21E9E" w:rsidRPr="00B21E9E">
        <w:rPr>
          <w:rFonts w:ascii="Times New Roman" w:hAnsi="Times New Roman" w:cs="Times New Roman"/>
          <w:bCs/>
          <w:sz w:val="24"/>
          <w:szCs w:val="24"/>
        </w:rPr>
        <w:t>ISAR 2024*, AAA Annual Meeting 2024, Fox and Haskayne Accounting Conference 2024*, AAA Spark Meeting 2024, CAAA Annual Conference 2024*, Temple University, Kent State University*</w:t>
      </w:r>
    </w:p>
    <w:p w14:paraId="16A00B1D" w14:textId="77777777" w:rsidR="00527EF7" w:rsidRPr="00F00BB1" w:rsidRDefault="00527EF7" w:rsidP="00527EF7">
      <w:pPr>
        <w:pStyle w:val="ListParagraph"/>
        <w:numPr>
          <w:ilvl w:val="0"/>
          <w:numId w:val="13"/>
        </w:numPr>
        <w:spacing w:before="120"/>
        <w:ind w:left="459" w:hanging="357"/>
        <w:rPr>
          <w:rFonts w:ascii="Times New Roman" w:hAnsi="Times New Roman" w:cs="Times New Roman"/>
          <w:bCs/>
          <w:sz w:val="24"/>
          <w:szCs w:val="24"/>
        </w:rPr>
      </w:pPr>
      <w:r w:rsidRPr="00F00BB1">
        <w:rPr>
          <w:rFonts w:ascii="Times New Roman" w:hAnsi="Times New Roman" w:cs="Times New Roman"/>
          <w:bCs/>
          <w:sz w:val="24"/>
          <w:szCs w:val="24"/>
        </w:rPr>
        <w:t>Christian</w:t>
      </w:r>
      <w:r>
        <w:rPr>
          <w:rFonts w:ascii="Times New Roman" w:hAnsi="Times New Roman" w:cs="Times New Roman"/>
          <w:bCs/>
          <w:sz w:val="24"/>
          <w:szCs w:val="24"/>
        </w:rPr>
        <w:t xml:space="preserve"> Maturity</w:t>
      </w:r>
      <w:r w:rsidRPr="00F00BB1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00BB1">
        <w:rPr>
          <w:rFonts w:ascii="Times New Roman" w:hAnsi="Times New Roman" w:cs="Times New Roman"/>
          <w:bCs/>
          <w:sz w:val="24"/>
          <w:szCs w:val="24"/>
        </w:rPr>
        <w:t>Audit Committee and Board Characteristics (with Dana Hermanson and Zhongxia (Shelly) Ye).</w:t>
      </w:r>
    </w:p>
    <w:p w14:paraId="14D72217" w14:textId="51014705" w:rsidR="00527EF7" w:rsidRPr="00F00BB1" w:rsidRDefault="00527EF7" w:rsidP="00527EF7">
      <w:pPr>
        <w:pStyle w:val="ListParagraph"/>
        <w:numPr>
          <w:ilvl w:val="0"/>
          <w:numId w:val="14"/>
        </w:numPr>
        <w:spacing w:before="70"/>
        <w:ind w:left="1173" w:hanging="357"/>
        <w:rPr>
          <w:rFonts w:ascii="Times New Roman" w:hAnsi="Times New Roman" w:cs="Times New Roman"/>
          <w:bCs/>
          <w:sz w:val="24"/>
          <w:szCs w:val="24"/>
        </w:rPr>
      </w:pPr>
      <w:r w:rsidRPr="00F00BB1">
        <w:rPr>
          <w:rFonts w:ascii="Times New Roman" w:hAnsi="Times New Roman" w:cs="Times New Roman"/>
          <w:bCs/>
          <w:sz w:val="24"/>
          <w:szCs w:val="24"/>
        </w:rPr>
        <w:t xml:space="preserve">Presented at </w:t>
      </w:r>
      <w:r w:rsidR="00D02E55" w:rsidRPr="00D02E55">
        <w:rPr>
          <w:rFonts w:ascii="Times New Roman" w:hAnsi="Times New Roman" w:cs="Times New Roman"/>
          <w:bCs/>
          <w:sz w:val="24"/>
          <w:szCs w:val="24"/>
        </w:rPr>
        <w:t>AAA Annual Meeting 2024*, CAAA Annual Conference 2024*, Temple University*, The University of Texas at San Antonio</w:t>
      </w:r>
    </w:p>
    <w:p w14:paraId="1C439BEF" w14:textId="77777777" w:rsidR="00527EF7" w:rsidRPr="00F00BB1" w:rsidRDefault="00527EF7" w:rsidP="00527EF7">
      <w:pPr>
        <w:pStyle w:val="ListParagraph"/>
        <w:numPr>
          <w:ilvl w:val="0"/>
          <w:numId w:val="13"/>
        </w:numPr>
        <w:spacing w:before="1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oes Open-Source Software Use Increase Business Risk? </w:t>
      </w:r>
      <w:r w:rsidRPr="00F00BB1">
        <w:rPr>
          <w:rFonts w:ascii="Times New Roman" w:hAnsi="Times New Roman" w:cs="Times New Roman"/>
          <w:bCs/>
          <w:sz w:val="24"/>
          <w:szCs w:val="24"/>
        </w:rPr>
        <w:t>(with Yufan Dong and Jayanthi Krishnan)</w:t>
      </w:r>
    </w:p>
    <w:p w14:paraId="68C1CF8D" w14:textId="78F8B774" w:rsidR="00527EF7" w:rsidRDefault="00527EF7" w:rsidP="00527EF7">
      <w:pPr>
        <w:pStyle w:val="ListParagraph"/>
        <w:numPr>
          <w:ilvl w:val="0"/>
          <w:numId w:val="14"/>
        </w:numPr>
        <w:spacing w:before="70"/>
        <w:ind w:left="1173" w:hanging="357"/>
        <w:rPr>
          <w:rFonts w:ascii="Times New Roman" w:hAnsi="Times New Roman" w:cs="Times New Roman"/>
          <w:bCs/>
          <w:sz w:val="24"/>
          <w:szCs w:val="24"/>
        </w:rPr>
      </w:pPr>
      <w:r w:rsidRPr="00F00BB1">
        <w:rPr>
          <w:rFonts w:ascii="Times New Roman" w:hAnsi="Times New Roman" w:cs="Times New Roman"/>
          <w:bCs/>
          <w:sz w:val="24"/>
          <w:szCs w:val="24"/>
        </w:rPr>
        <w:t xml:space="preserve">Presented at </w:t>
      </w:r>
      <w:r w:rsidR="00215DE3" w:rsidRPr="00215DE3">
        <w:rPr>
          <w:rFonts w:ascii="Times New Roman" w:hAnsi="Times New Roman" w:cs="Times New Roman"/>
          <w:bCs/>
          <w:sz w:val="24"/>
          <w:szCs w:val="24"/>
        </w:rPr>
        <w:t xml:space="preserve">Fox and Haskayne Accounting Conference 2024, CAAA Annual Conference 2024*, Joint Meeting of the Mid-Atlantic and Northeast Regions 2022*, </w:t>
      </w:r>
      <w:r w:rsidR="000B13D2" w:rsidRPr="00D02E55">
        <w:rPr>
          <w:rFonts w:ascii="Times New Roman" w:hAnsi="Times New Roman" w:cs="Times New Roman"/>
          <w:bCs/>
          <w:sz w:val="24"/>
          <w:szCs w:val="24"/>
        </w:rPr>
        <w:t>AAA Annual Meeting 202</w:t>
      </w:r>
      <w:r w:rsidR="000B13D2">
        <w:rPr>
          <w:rFonts w:ascii="Times New Roman" w:hAnsi="Times New Roman" w:cs="Times New Roman"/>
          <w:bCs/>
          <w:sz w:val="24"/>
          <w:szCs w:val="24"/>
        </w:rPr>
        <w:t>2</w:t>
      </w:r>
      <w:r w:rsidR="000B13D2" w:rsidRPr="00D02E55">
        <w:rPr>
          <w:rFonts w:ascii="Times New Roman" w:hAnsi="Times New Roman" w:cs="Times New Roman"/>
          <w:bCs/>
          <w:sz w:val="24"/>
          <w:szCs w:val="24"/>
        </w:rPr>
        <w:t>*</w:t>
      </w:r>
      <w:r w:rsidR="000B13D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15DE3" w:rsidRPr="00215DE3">
        <w:rPr>
          <w:rFonts w:ascii="Times New Roman" w:hAnsi="Times New Roman" w:cs="Times New Roman"/>
          <w:bCs/>
          <w:sz w:val="24"/>
          <w:szCs w:val="24"/>
        </w:rPr>
        <w:t>Temple University*, Case Western Reserve University*, Kent State University*</w:t>
      </w:r>
    </w:p>
    <w:p w14:paraId="73E0FEA1" w14:textId="77777777" w:rsidR="00252F5C" w:rsidRPr="00F00BB1" w:rsidRDefault="00252F5C" w:rsidP="00290D35">
      <w:pPr>
        <w:pStyle w:val="Heading1"/>
        <w:tabs>
          <w:tab w:val="left" w:pos="10568"/>
        </w:tabs>
        <w:ind w:left="0"/>
        <w:rPr>
          <w:rFonts w:cs="Times New Roman"/>
          <w:sz w:val="24"/>
          <w:szCs w:val="24"/>
        </w:rPr>
      </w:pPr>
    </w:p>
    <w:p w14:paraId="160C67F1" w14:textId="29C67089" w:rsidR="00290D35" w:rsidRPr="00F00BB1" w:rsidRDefault="00A46D7C" w:rsidP="00290D35">
      <w:pPr>
        <w:pStyle w:val="Heading1"/>
        <w:pBdr>
          <w:bottom w:val="single" w:sz="6" w:space="1" w:color="auto"/>
        </w:pBdr>
        <w:tabs>
          <w:tab w:val="left" w:pos="10568"/>
        </w:tabs>
        <w:ind w:left="0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>TEACHING EXPERIENCE</w:t>
      </w:r>
    </w:p>
    <w:p w14:paraId="1F0B2B45" w14:textId="3DCA3B29" w:rsidR="00CA29FC" w:rsidRPr="00F00BB1" w:rsidRDefault="00CA29FC" w:rsidP="00CA29FC">
      <w:pPr>
        <w:pStyle w:val="Heading2"/>
        <w:tabs>
          <w:tab w:val="left" w:pos="7830"/>
          <w:tab w:val="left" w:pos="9039"/>
        </w:tabs>
        <w:spacing w:before="70"/>
        <w:ind w:left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niversity of North Carolina at Greensboro</w:t>
      </w:r>
      <w:r w:rsidRPr="00F00BB1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Bryan School of</w:t>
      </w:r>
      <w:r w:rsidRPr="00F00BB1">
        <w:rPr>
          <w:rFonts w:cs="Times New Roman"/>
          <w:sz w:val="24"/>
          <w:szCs w:val="24"/>
        </w:rPr>
        <w:t xml:space="preserve"> Business           </w:t>
      </w:r>
      <w:r>
        <w:rPr>
          <w:rFonts w:cs="Times New Roman"/>
          <w:sz w:val="24"/>
          <w:szCs w:val="24"/>
        </w:rPr>
        <w:t xml:space="preserve"> Greensboro</w:t>
      </w:r>
      <w:r w:rsidRPr="00F00BB1">
        <w:rPr>
          <w:rFonts w:cs="Times New Roman"/>
          <w:sz w:val="24"/>
          <w:szCs w:val="24"/>
        </w:rPr>
        <w:t>, N</w:t>
      </w:r>
      <w:r>
        <w:rPr>
          <w:rFonts w:cs="Times New Roman"/>
          <w:sz w:val="24"/>
          <w:szCs w:val="24"/>
        </w:rPr>
        <w:t>C</w:t>
      </w:r>
      <w:r w:rsidRPr="00F00BB1">
        <w:rPr>
          <w:rFonts w:cs="Times New Roman"/>
          <w:sz w:val="24"/>
          <w:szCs w:val="24"/>
        </w:rPr>
        <w:t xml:space="preserve">                      </w:t>
      </w:r>
    </w:p>
    <w:p w14:paraId="7E59189C" w14:textId="3612E329" w:rsidR="00F87FB9" w:rsidRPr="00F87FB9" w:rsidRDefault="00CA29FC" w:rsidP="00CA29FC">
      <w:pPr>
        <w:tabs>
          <w:tab w:val="left" w:pos="8280"/>
        </w:tabs>
        <w:spacing w:before="7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0BB1">
        <w:rPr>
          <w:rFonts w:ascii="Times New Roman" w:eastAsia="Times New Roman" w:hAnsi="Times New Roman" w:cs="Times New Roman"/>
          <w:sz w:val="24"/>
          <w:szCs w:val="24"/>
        </w:rPr>
        <w:t xml:space="preserve">Managerial Accounting </w:t>
      </w:r>
      <w:r w:rsidR="003D64B0">
        <w:rPr>
          <w:rFonts w:ascii="Times New Roman" w:eastAsia="Times New Roman" w:hAnsi="Times New Roman" w:cs="Times New Roman"/>
          <w:sz w:val="24"/>
          <w:szCs w:val="24"/>
        </w:rPr>
        <w:t xml:space="preserve">(Fall 2024) </w:t>
      </w:r>
      <w:r w:rsidR="00F87FB9">
        <w:rPr>
          <w:rFonts w:ascii="Times New Roman" w:eastAsia="Times New Roman" w:hAnsi="Times New Roman" w:cs="Times New Roman"/>
          <w:sz w:val="24"/>
          <w:szCs w:val="24"/>
        </w:rPr>
        <w:t xml:space="preserve">and Auditing </w:t>
      </w:r>
      <w:r w:rsidR="00D73FF5">
        <w:rPr>
          <w:rFonts w:ascii="Times New Roman" w:eastAsia="Times New Roman" w:hAnsi="Times New Roman" w:cs="Times New Roman"/>
          <w:sz w:val="24"/>
          <w:szCs w:val="24"/>
        </w:rPr>
        <w:t>Concepts</w:t>
      </w:r>
      <w:r w:rsidR="00AB37F6">
        <w:rPr>
          <w:rFonts w:ascii="Times New Roman" w:eastAsia="Times New Roman" w:hAnsi="Times New Roman" w:cs="Times New Roman"/>
          <w:sz w:val="24"/>
          <w:szCs w:val="24"/>
        </w:rPr>
        <w:t xml:space="preserve"> (scheduled for Spring 2025)</w:t>
      </w:r>
    </w:p>
    <w:p w14:paraId="74FC3B6D" w14:textId="7BCE80D1" w:rsidR="00290D35" w:rsidRPr="00F00BB1" w:rsidRDefault="0046739D" w:rsidP="0046739D">
      <w:pPr>
        <w:pStyle w:val="Heading2"/>
        <w:tabs>
          <w:tab w:val="left" w:pos="7830"/>
          <w:tab w:val="left" w:pos="9039"/>
        </w:tabs>
        <w:spacing w:before="70"/>
        <w:ind w:left="0"/>
        <w:rPr>
          <w:rFonts w:cs="Times New Roman"/>
          <w:sz w:val="24"/>
          <w:szCs w:val="24"/>
        </w:rPr>
      </w:pPr>
      <w:r w:rsidRPr="00F00BB1">
        <w:rPr>
          <w:rFonts w:cs="Times New Roman"/>
          <w:sz w:val="24"/>
          <w:szCs w:val="24"/>
        </w:rPr>
        <w:t xml:space="preserve">Brock </w:t>
      </w:r>
      <w:r w:rsidR="00290D35" w:rsidRPr="00F00BB1">
        <w:rPr>
          <w:rFonts w:cs="Times New Roman"/>
          <w:sz w:val="24"/>
          <w:szCs w:val="24"/>
        </w:rPr>
        <w:t xml:space="preserve">University, </w:t>
      </w:r>
      <w:r w:rsidRPr="00F00BB1">
        <w:rPr>
          <w:rFonts w:cs="Times New Roman"/>
          <w:sz w:val="24"/>
          <w:szCs w:val="24"/>
        </w:rPr>
        <w:t>Goodman</w:t>
      </w:r>
      <w:r w:rsidR="00290D35" w:rsidRPr="00F00BB1">
        <w:rPr>
          <w:rFonts w:cs="Times New Roman"/>
          <w:sz w:val="24"/>
          <w:szCs w:val="24"/>
        </w:rPr>
        <w:t xml:space="preserve"> School of Business                          </w:t>
      </w:r>
      <w:r w:rsidRPr="00F00BB1">
        <w:rPr>
          <w:rFonts w:cs="Times New Roman"/>
          <w:sz w:val="24"/>
          <w:szCs w:val="24"/>
        </w:rPr>
        <w:t xml:space="preserve">                     St. Catharines, ON</w:t>
      </w:r>
      <w:r w:rsidR="00290D35" w:rsidRPr="00F00BB1">
        <w:rPr>
          <w:rFonts w:cs="Times New Roman"/>
          <w:sz w:val="24"/>
          <w:szCs w:val="24"/>
        </w:rPr>
        <w:t xml:space="preserve">                      </w:t>
      </w:r>
    </w:p>
    <w:p w14:paraId="0179929A" w14:textId="3B886D1B" w:rsidR="00340BA1" w:rsidRPr="00210DD6" w:rsidRDefault="00296A2E" w:rsidP="00290D35">
      <w:pPr>
        <w:tabs>
          <w:tab w:val="left" w:pos="8280"/>
        </w:tabs>
        <w:spacing w:before="70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00BB1">
        <w:rPr>
          <w:rFonts w:ascii="Times New Roman" w:eastAsia="Times New Roman" w:hAnsi="Times New Roman" w:cs="Times New Roman"/>
          <w:sz w:val="24"/>
          <w:szCs w:val="24"/>
        </w:rPr>
        <w:t xml:space="preserve">Taxation </w:t>
      </w:r>
      <w:r w:rsidR="00D32B4E" w:rsidRPr="00F00BB1">
        <w:rPr>
          <w:rFonts w:ascii="Times New Roman" w:eastAsia="Times New Roman" w:hAnsi="Times New Roman" w:cs="Times New Roman"/>
          <w:sz w:val="24"/>
          <w:szCs w:val="24"/>
        </w:rPr>
        <w:t>I and</w:t>
      </w:r>
      <w:r w:rsidR="009027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40BA1" w:rsidRPr="00F00BB1">
        <w:rPr>
          <w:rFonts w:ascii="Times New Roman" w:eastAsia="Times New Roman" w:hAnsi="Times New Roman" w:cs="Times New Roman"/>
          <w:sz w:val="24"/>
          <w:szCs w:val="24"/>
        </w:rPr>
        <w:t xml:space="preserve">Introduction to Managerial Accounting </w:t>
      </w:r>
    </w:p>
    <w:p w14:paraId="5CF5BEB9" w14:textId="2C7AB0BA" w:rsidR="00E847DF" w:rsidRPr="00F00BB1" w:rsidRDefault="00E847DF" w:rsidP="00E847DF">
      <w:pPr>
        <w:pStyle w:val="Heading2"/>
        <w:tabs>
          <w:tab w:val="left" w:pos="7830"/>
          <w:tab w:val="left" w:pos="9039"/>
        </w:tabs>
        <w:spacing w:before="70"/>
        <w:ind w:left="0"/>
        <w:rPr>
          <w:rFonts w:cs="Times New Roman"/>
          <w:sz w:val="24"/>
          <w:szCs w:val="24"/>
        </w:rPr>
      </w:pPr>
      <w:r w:rsidRPr="00F00BB1">
        <w:rPr>
          <w:rFonts w:cs="Times New Roman"/>
          <w:sz w:val="24"/>
          <w:szCs w:val="24"/>
        </w:rPr>
        <w:t xml:space="preserve">Temple University, Fox School of Business                                               </w:t>
      </w:r>
      <w:r w:rsidR="00FB03FC" w:rsidRPr="00F00BB1">
        <w:rPr>
          <w:rFonts w:cs="Times New Roman"/>
          <w:sz w:val="24"/>
          <w:szCs w:val="24"/>
        </w:rPr>
        <w:t xml:space="preserve">          </w:t>
      </w:r>
      <w:r w:rsidR="00EF6B76" w:rsidRPr="00F00BB1">
        <w:rPr>
          <w:rFonts w:cs="Times New Roman"/>
          <w:sz w:val="24"/>
          <w:szCs w:val="24"/>
        </w:rPr>
        <w:t xml:space="preserve"> </w:t>
      </w:r>
      <w:r w:rsidR="00FB03FC" w:rsidRPr="00F00BB1">
        <w:rPr>
          <w:rFonts w:cs="Times New Roman"/>
          <w:sz w:val="24"/>
          <w:szCs w:val="24"/>
        </w:rPr>
        <w:t>Philadelphia, PA</w:t>
      </w:r>
    </w:p>
    <w:p w14:paraId="5AA2B538" w14:textId="140C321A" w:rsidR="00E847DF" w:rsidRDefault="00EC758B" w:rsidP="00E847DF">
      <w:pPr>
        <w:tabs>
          <w:tab w:val="left" w:pos="8280"/>
        </w:tabs>
        <w:spacing w:before="70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00BB1">
        <w:rPr>
          <w:rFonts w:ascii="Times New Roman" w:eastAsia="Times New Roman" w:hAnsi="Times New Roman" w:cs="Times New Roman"/>
          <w:sz w:val="24"/>
          <w:szCs w:val="24"/>
        </w:rPr>
        <w:t>Managerial Accounting</w:t>
      </w:r>
      <w:r w:rsidR="00E847DF" w:rsidRPr="00F00BB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F00BB1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="00894259" w:rsidRPr="00F00B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F6B76" w:rsidRPr="00F00BB1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78305B" w:rsidRPr="00F00B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443994A" w14:textId="21B4CB71" w:rsidR="00E847DF" w:rsidRPr="00F00BB1" w:rsidRDefault="00E847DF" w:rsidP="00904557">
      <w:pPr>
        <w:pStyle w:val="Heading1"/>
        <w:tabs>
          <w:tab w:val="left" w:pos="10568"/>
        </w:tabs>
        <w:ind w:left="0"/>
        <w:rPr>
          <w:rFonts w:cs="Times New Roman"/>
          <w:sz w:val="24"/>
          <w:szCs w:val="24"/>
        </w:rPr>
      </w:pPr>
    </w:p>
    <w:p w14:paraId="0E7FAB14" w14:textId="4BFBD7B0" w:rsidR="00904557" w:rsidRPr="00F00BB1" w:rsidRDefault="0048552D" w:rsidP="00904557">
      <w:pPr>
        <w:pStyle w:val="Heading1"/>
        <w:pBdr>
          <w:bottom w:val="single" w:sz="6" w:space="1" w:color="auto"/>
        </w:pBdr>
        <w:tabs>
          <w:tab w:val="left" w:pos="10568"/>
        </w:tabs>
        <w:ind w:left="0"/>
        <w:rPr>
          <w:rFonts w:cs="Times New Roman"/>
          <w:sz w:val="24"/>
          <w:szCs w:val="24"/>
          <w:u w:val="none"/>
        </w:rPr>
      </w:pPr>
      <w:r>
        <w:rPr>
          <w:rFonts w:cs="Times New Roman"/>
          <w:sz w:val="24"/>
          <w:szCs w:val="24"/>
          <w:u w:val="none"/>
        </w:rPr>
        <w:t xml:space="preserve">CONFERENCE </w:t>
      </w:r>
      <w:r w:rsidR="001C7DE6">
        <w:rPr>
          <w:rFonts w:cs="Times New Roman"/>
          <w:sz w:val="24"/>
          <w:szCs w:val="24"/>
          <w:u w:val="none"/>
        </w:rPr>
        <w:t xml:space="preserve">&amp; JOURNAL </w:t>
      </w:r>
      <w:r w:rsidR="00CE41E8" w:rsidRPr="00F00BB1">
        <w:rPr>
          <w:rFonts w:cs="Times New Roman"/>
          <w:sz w:val="24"/>
          <w:szCs w:val="24"/>
          <w:u w:val="none"/>
        </w:rPr>
        <w:t>SERVICE</w:t>
      </w:r>
    </w:p>
    <w:p w14:paraId="60C5BACC" w14:textId="7632B3C6" w:rsidR="00B145D0" w:rsidRPr="00F00BB1" w:rsidRDefault="00D65497" w:rsidP="0078305B">
      <w:pPr>
        <w:pStyle w:val="Heading2"/>
        <w:tabs>
          <w:tab w:val="left" w:pos="9006"/>
        </w:tabs>
        <w:spacing w:before="0"/>
        <w:ind w:left="0"/>
        <w:rPr>
          <w:rFonts w:cs="Times New Roman"/>
          <w:i/>
          <w:iCs/>
          <w:sz w:val="24"/>
          <w:szCs w:val="24"/>
        </w:rPr>
      </w:pPr>
      <w:r w:rsidRPr="00F00BB1">
        <w:rPr>
          <w:rFonts w:cs="Times New Roman"/>
          <w:i/>
          <w:iCs/>
          <w:sz w:val="24"/>
          <w:szCs w:val="24"/>
        </w:rPr>
        <w:t xml:space="preserve">Ad Hoc </w:t>
      </w:r>
      <w:r w:rsidR="00904557" w:rsidRPr="00F00BB1">
        <w:rPr>
          <w:rFonts w:cs="Times New Roman"/>
          <w:i/>
          <w:iCs/>
          <w:sz w:val="24"/>
          <w:szCs w:val="24"/>
        </w:rPr>
        <w:t xml:space="preserve">Reviewer </w:t>
      </w:r>
    </w:p>
    <w:p w14:paraId="6777B39E" w14:textId="49F8E0BB" w:rsidR="00B145D0" w:rsidRPr="00F00BB1" w:rsidRDefault="00A01783" w:rsidP="00697429">
      <w:pPr>
        <w:pStyle w:val="Heading2"/>
        <w:tabs>
          <w:tab w:val="left" w:pos="9006"/>
        </w:tabs>
        <w:spacing w:before="0"/>
        <w:ind w:left="0"/>
        <w:rPr>
          <w:rFonts w:cs="Times New Roman"/>
          <w:i/>
          <w:iCs/>
          <w:sz w:val="24"/>
          <w:szCs w:val="24"/>
        </w:rPr>
      </w:pPr>
      <w:r w:rsidRPr="00F00BB1">
        <w:rPr>
          <w:rFonts w:cs="Times New Roman"/>
          <w:b w:val="0"/>
          <w:bCs w:val="0"/>
          <w:sz w:val="24"/>
          <w:szCs w:val="24"/>
        </w:rPr>
        <w:t xml:space="preserve">Auditing: A Journal of Practice and Theory; </w:t>
      </w:r>
      <w:r w:rsidR="000903EF" w:rsidRPr="00F00BB1">
        <w:rPr>
          <w:rFonts w:cs="Times New Roman"/>
          <w:b w:val="0"/>
          <w:bCs w:val="0"/>
          <w:sz w:val="24"/>
          <w:szCs w:val="24"/>
        </w:rPr>
        <w:t xml:space="preserve">Managerial Auditing Journal; </w:t>
      </w:r>
      <w:r w:rsidR="00CA679A" w:rsidRPr="00F00BB1">
        <w:rPr>
          <w:rFonts w:cs="Times New Roman"/>
          <w:b w:val="0"/>
          <w:bCs w:val="0"/>
          <w:sz w:val="24"/>
          <w:szCs w:val="24"/>
        </w:rPr>
        <w:t>Asian Review of</w:t>
      </w:r>
      <w:r w:rsidR="00697429" w:rsidRPr="00F00BB1">
        <w:rPr>
          <w:rFonts w:cs="Times New Roman"/>
          <w:b w:val="0"/>
          <w:bCs w:val="0"/>
          <w:sz w:val="24"/>
          <w:szCs w:val="24"/>
        </w:rPr>
        <w:t xml:space="preserve"> </w:t>
      </w:r>
      <w:r w:rsidR="00CA679A" w:rsidRPr="00F00BB1">
        <w:rPr>
          <w:rFonts w:cs="Times New Roman"/>
          <w:b w:val="0"/>
          <w:bCs w:val="0"/>
          <w:sz w:val="24"/>
          <w:szCs w:val="24"/>
        </w:rPr>
        <w:t xml:space="preserve">Accounting; </w:t>
      </w:r>
      <w:r w:rsidR="00B145D0" w:rsidRPr="00F00BB1">
        <w:rPr>
          <w:rFonts w:cs="Times New Roman"/>
          <w:b w:val="0"/>
          <w:bCs w:val="0"/>
          <w:sz w:val="24"/>
          <w:szCs w:val="24"/>
        </w:rPr>
        <w:t>Accounting Forum</w:t>
      </w:r>
      <w:r w:rsidR="00CD5340" w:rsidRPr="00F00BB1">
        <w:rPr>
          <w:rFonts w:cs="Times New Roman"/>
          <w:b w:val="0"/>
          <w:bCs w:val="0"/>
          <w:sz w:val="24"/>
          <w:szCs w:val="24"/>
        </w:rPr>
        <w:t xml:space="preserve">; </w:t>
      </w:r>
      <w:r w:rsidR="00742A4C" w:rsidRPr="00F00BB1">
        <w:rPr>
          <w:rFonts w:cs="Times New Roman"/>
          <w:b w:val="0"/>
          <w:bCs w:val="0"/>
          <w:sz w:val="24"/>
          <w:szCs w:val="24"/>
        </w:rPr>
        <w:t xml:space="preserve">CAAA Annual Meeting 2022; </w:t>
      </w:r>
      <w:r w:rsidR="00B145D0" w:rsidRPr="00F00BB1">
        <w:rPr>
          <w:rFonts w:cs="Times New Roman"/>
          <w:b w:val="0"/>
          <w:bCs w:val="0"/>
          <w:sz w:val="24"/>
          <w:szCs w:val="24"/>
        </w:rPr>
        <w:t>AAA Annual Meeting 2022</w:t>
      </w:r>
      <w:r w:rsidR="00742A4C" w:rsidRPr="00F00BB1">
        <w:rPr>
          <w:rFonts w:cs="Times New Roman"/>
          <w:b w:val="0"/>
          <w:bCs w:val="0"/>
          <w:sz w:val="24"/>
          <w:szCs w:val="24"/>
        </w:rPr>
        <w:t xml:space="preserve"> and</w:t>
      </w:r>
      <w:r w:rsidR="00B145D0" w:rsidRPr="00F00BB1">
        <w:rPr>
          <w:rFonts w:cs="Times New Roman"/>
          <w:b w:val="0"/>
          <w:bCs w:val="0"/>
          <w:sz w:val="24"/>
          <w:szCs w:val="24"/>
        </w:rPr>
        <w:t xml:space="preserve"> 2018</w:t>
      </w:r>
      <w:r w:rsidR="001E66F9">
        <w:rPr>
          <w:rFonts w:cs="Times New Roman"/>
          <w:b w:val="0"/>
          <w:bCs w:val="0"/>
          <w:sz w:val="24"/>
          <w:szCs w:val="24"/>
        </w:rPr>
        <w:t>; AAA Auditing Section Midyear Meeting 2024</w:t>
      </w:r>
      <w:r w:rsidR="00D00A8D">
        <w:rPr>
          <w:rFonts w:cs="Times New Roman"/>
          <w:b w:val="0"/>
          <w:bCs w:val="0"/>
          <w:sz w:val="24"/>
          <w:szCs w:val="24"/>
        </w:rPr>
        <w:t xml:space="preserve">; </w:t>
      </w:r>
      <w:r w:rsidR="00851650">
        <w:rPr>
          <w:rFonts w:cs="Times New Roman"/>
          <w:b w:val="0"/>
          <w:bCs w:val="0"/>
          <w:sz w:val="24"/>
          <w:szCs w:val="24"/>
        </w:rPr>
        <w:t xml:space="preserve">CAAA Annual Conference </w:t>
      </w:r>
      <w:r w:rsidR="00EF572E">
        <w:rPr>
          <w:rFonts w:cs="Times New Roman"/>
          <w:b w:val="0"/>
          <w:bCs w:val="0"/>
          <w:sz w:val="24"/>
          <w:szCs w:val="24"/>
        </w:rPr>
        <w:t xml:space="preserve">2024; AAA Annual Meeting 2024; AAA Spark </w:t>
      </w:r>
      <w:r w:rsidR="004635F1">
        <w:rPr>
          <w:rFonts w:cs="Times New Roman"/>
          <w:b w:val="0"/>
          <w:bCs w:val="0"/>
          <w:sz w:val="24"/>
          <w:szCs w:val="24"/>
        </w:rPr>
        <w:t>Meeting 2024</w:t>
      </w:r>
      <w:r w:rsidR="00271CCE">
        <w:rPr>
          <w:rFonts w:cs="Times New Roman"/>
          <w:b w:val="0"/>
          <w:bCs w:val="0"/>
          <w:sz w:val="24"/>
          <w:szCs w:val="24"/>
        </w:rPr>
        <w:t>.</w:t>
      </w:r>
      <w:r w:rsidR="00B145D0" w:rsidRPr="00F00BB1">
        <w:rPr>
          <w:rFonts w:cs="Times New Roman"/>
          <w:b w:val="0"/>
          <w:bCs w:val="0"/>
          <w:sz w:val="24"/>
          <w:szCs w:val="24"/>
        </w:rPr>
        <w:t xml:space="preserve">           </w:t>
      </w:r>
    </w:p>
    <w:p w14:paraId="2AD11DC4" w14:textId="77777777" w:rsidR="00B145D0" w:rsidRPr="00F00BB1" w:rsidRDefault="00B145D0" w:rsidP="00904557">
      <w:pPr>
        <w:pStyle w:val="Heading2"/>
        <w:tabs>
          <w:tab w:val="left" w:pos="9006"/>
        </w:tabs>
        <w:spacing w:before="0"/>
        <w:ind w:left="101" w:hanging="90"/>
        <w:rPr>
          <w:rFonts w:cs="Times New Roman"/>
          <w:i/>
          <w:iCs/>
          <w:sz w:val="24"/>
          <w:szCs w:val="24"/>
        </w:rPr>
      </w:pPr>
    </w:p>
    <w:p w14:paraId="1B9D6328" w14:textId="49FCE708" w:rsidR="00904557" w:rsidRPr="00F00BB1" w:rsidRDefault="00904557" w:rsidP="00904557">
      <w:pPr>
        <w:pStyle w:val="Heading2"/>
        <w:tabs>
          <w:tab w:val="left" w:pos="9006"/>
        </w:tabs>
        <w:spacing w:before="0"/>
        <w:ind w:left="101" w:hanging="90"/>
        <w:rPr>
          <w:rFonts w:cs="Times New Roman"/>
          <w:i/>
          <w:iCs/>
          <w:sz w:val="24"/>
          <w:szCs w:val="24"/>
        </w:rPr>
      </w:pPr>
      <w:r w:rsidRPr="00F00BB1">
        <w:rPr>
          <w:rFonts w:cs="Times New Roman"/>
          <w:i/>
          <w:iCs/>
          <w:sz w:val="24"/>
          <w:szCs w:val="24"/>
        </w:rPr>
        <w:t>Moderator</w:t>
      </w:r>
      <w:r w:rsidR="00864A42" w:rsidRPr="00F00BB1">
        <w:rPr>
          <w:rFonts w:cs="Times New Roman"/>
          <w:i/>
          <w:iCs/>
          <w:sz w:val="24"/>
          <w:szCs w:val="24"/>
        </w:rPr>
        <w:t>/Discussant</w:t>
      </w:r>
      <w:r w:rsidRPr="00F00BB1">
        <w:rPr>
          <w:rFonts w:cs="Times New Roman"/>
          <w:i/>
          <w:iCs/>
          <w:sz w:val="24"/>
          <w:szCs w:val="24"/>
        </w:rPr>
        <w:t xml:space="preserve">     </w:t>
      </w:r>
    </w:p>
    <w:p w14:paraId="7FF1B8BD" w14:textId="60F6E297" w:rsidR="00904557" w:rsidRPr="00F00BB1" w:rsidRDefault="008D1236" w:rsidP="00697429">
      <w:pPr>
        <w:pStyle w:val="Heading2"/>
        <w:tabs>
          <w:tab w:val="left" w:pos="9006"/>
        </w:tabs>
        <w:spacing w:before="0"/>
        <w:ind w:left="11"/>
        <w:rPr>
          <w:rFonts w:cs="Times New Roman"/>
          <w:b w:val="0"/>
          <w:bCs w:val="0"/>
          <w:sz w:val="24"/>
          <w:szCs w:val="24"/>
        </w:rPr>
      </w:pPr>
      <w:r w:rsidRPr="008D1236">
        <w:rPr>
          <w:rFonts w:cs="Times New Roman"/>
          <w:b w:val="0"/>
          <w:bCs w:val="0"/>
          <w:sz w:val="24"/>
          <w:szCs w:val="24"/>
        </w:rPr>
        <w:t>Fox and Haskayne Accounting Conference 2024</w:t>
      </w:r>
      <w:r>
        <w:rPr>
          <w:rFonts w:cs="Times New Roman"/>
          <w:b w:val="0"/>
          <w:bCs w:val="0"/>
          <w:sz w:val="24"/>
          <w:szCs w:val="24"/>
        </w:rPr>
        <w:t xml:space="preserve">; </w:t>
      </w:r>
      <w:r w:rsidR="00914873">
        <w:rPr>
          <w:rFonts w:cs="Times New Roman"/>
          <w:b w:val="0"/>
          <w:bCs w:val="0"/>
          <w:sz w:val="24"/>
          <w:szCs w:val="24"/>
        </w:rPr>
        <w:t xml:space="preserve">AAA Annual Meeting 2024; </w:t>
      </w:r>
      <w:r w:rsidR="0060558C" w:rsidRPr="00F00BB1">
        <w:rPr>
          <w:rFonts w:cs="Times New Roman"/>
          <w:b w:val="0"/>
          <w:bCs w:val="0"/>
          <w:sz w:val="24"/>
          <w:szCs w:val="24"/>
        </w:rPr>
        <w:t>Temple University Fox Ph</w:t>
      </w:r>
      <w:r w:rsidR="001207E5">
        <w:rPr>
          <w:rFonts w:cs="Times New Roman"/>
          <w:b w:val="0"/>
          <w:bCs w:val="0"/>
          <w:sz w:val="24"/>
          <w:szCs w:val="24"/>
        </w:rPr>
        <w:t>.</w:t>
      </w:r>
      <w:r w:rsidR="0060558C" w:rsidRPr="00F00BB1">
        <w:rPr>
          <w:rFonts w:cs="Times New Roman"/>
          <w:b w:val="0"/>
          <w:bCs w:val="0"/>
          <w:sz w:val="24"/>
          <w:szCs w:val="24"/>
        </w:rPr>
        <w:t>D</w:t>
      </w:r>
      <w:r w:rsidR="001207E5">
        <w:rPr>
          <w:rFonts w:cs="Times New Roman"/>
          <w:b w:val="0"/>
          <w:bCs w:val="0"/>
          <w:sz w:val="24"/>
          <w:szCs w:val="24"/>
        </w:rPr>
        <w:t>.</w:t>
      </w:r>
      <w:r w:rsidR="0060558C" w:rsidRPr="00F00BB1">
        <w:rPr>
          <w:rFonts w:cs="Times New Roman"/>
          <w:b w:val="0"/>
          <w:bCs w:val="0"/>
          <w:sz w:val="24"/>
          <w:szCs w:val="24"/>
        </w:rPr>
        <w:t xml:space="preserve"> Alumni Conference 2023; </w:t>
      </w:r>
      <w:r w:rsidR="006A15B9" w:rsidRPr="00F00BB1">
        <w:rPr>
          <w:rFonts w:cs="Times New Roman"/>
          <w:b w:val="0"/>
          <w:bCs w:val="0"/>
          <w:sz w:val="24"/>
          <w:szCs w:val="24"/>
        </w:rPr>
        <w:t xml:space="preserve">Haskayne and Fox </w:t>
      </w:r>
      <w:r w:rsidR="00355AF0" w:rsidRPr="00F00BB1">
        <w:rPr>
          <w:rFonts w:cs="Times New Roman"/>
          <w:b w:val="0"/>
          <w:bCs w:val="0"/>
          <w:sz w:val="24"/>
          <w:szCs w:val="24"/>
        </w:rPr>
        <w:t xml:space="preserve">Accounting Conference 2022; </w:t>
      </w:r>
      <w:r w:rsidR="00795BF3" w:rsidRPr="00F00BB1">
        <w:rPr>
          <w:rFonts w:cs="Times New Roman"/>
          <w:b w:val="0"/>
          <w:bCs w:val="0"/>
          <w:sz w:val="24"/>
          <w:szCs w:val="24"/>
        </w:rPr>
        <w:t>Conference on Empirical Legal Studies (CELS) 2022;</w:t>
      </w:r>
      <w:r w:rsidR="00795BF3" w:rsidRPr="00F00BB1">
        <w:rPr>
          <w:rFonts w:cs="Times New Roman"/>
          <w:sz w:val="24"/>
          <w:szCs w:val="24"/>
        </w:rPr>
        <w:t xml:space="preserve"> </w:t>
      </w:r>
      <w:r w:rsidR="00761E9C" w:rsidRPr="00F00BB1">
        <w:rPr>
          <w:rFonts w:cs="Times New Roman"/>
          <w:b w:val="0"/>
          <w:bCs w:val="0"/>
          <w:sz w:val="24"/>
          <w:szCs w:val="24"/>
        </w:rPr>
        <w:t>Webinar on Sustainability Reporting</w:t>
      </w:r>
      <w:r w:rsidR="00B33D10" w:rsidRPr="00F00BB1">
        <w:rPr>
          <w:rFonts w:cs="Times New Roman"/>
          <w:b w:val="0"/>
          <w:bCs w:val="0"/>
          <w:sz w:val="24"/>
          <w:szCs w:val="24"/>
        </w:rPr>
        <w:t xml:space="preserve"> </w:t>
      </w:r>
      <w:r w:rsidR="00761E9C" w:rsidRPr="00F00BB1">
        <w:rPr>
          <w:rFonts w:cs="Times New Roman"/>
          <w:b w:val="0"/>
          <w:bCs w:val="0"/>
          <w:sz w:val="24"/>
          <w:szCs w:val="24"/>
        </w:rPr>
        <w:t>2021</w:t>
      </w:r>
      <w:r w:rsidR="00B33D10" w:rsidRPr="00F00BB1">
        <w:rPr>
          <w:rFonts w:cs="Times New Roman"/>
          <w:b w:val="0"/>
          <w:bCs w:val="0"/>
          <w:sz w:val="24"/>
          <w:szCs w:val="24"/>
        </w:rPr>
        <w:t xml:space="preserve">; </w:t>
      </w:r>
      <w:r w:rsidR="00904557" w:rsidRPr="00F00BB1">
        <w:rPr>
          <w:rFonts w:cs="Times New Roman"/>
          <w:b w:val="0"/>
          <w:bCs w:val="0"/>
          <w:sz w:val="24"/>
          <w:szCs w:val="24"/>
        </w:rPr>
        <w:t xml:space="preserve">AAA Annual Meeting 2018.           </w:t>
      </w:r>
    </w:p>
    <w:p w14:paraId="748D32DE" w14:textId="24301A58" w:rsidR="00904557" w:rsidRPr="00F00BB1" w:rsidRDefault="00904557" w:rsidP="00761E9C">
      <w:pPr>
        <w:pStyle w:val="Heading2"/>
        <w:tabs>
          <w:tab w:val="left" w:pos="9006"/>
        </w:tabs>
        <w:spacing w:before="0"/>
        <w:ind w:left="0"/>
        <w:rPr>
          <w:rFonts w:cs="Times New Roman"/>
          <w:b w:val="0"/>
          <w:bCs w:val="0"/>
          <w:sz w:val="24"/>
          <w:szCs w:val="24"/>
        </w:rPr>
      </w:pPr>
      <w:r w:rsidRPr="00F00BB1">
        <w:rPr>
          <w:rFonts w:cs="Times New Roman"/>
          <w:b w:val="0"/>
          <w:bCs w:val="0"/>
          <w:sz w:val="24"/>
          <w:szCs w:val="24"/>
        </w:rPr>
        <w:t xml:space="preserve">                                                                                          </w:t>
      </w:r>
    </w:p>
    <w:p w14:paraId="67E56110" w14:textId="5BE12AAE" w:rsidR="00904557" w:rsidRPr="00F00BB1" w:rsidRDefault="008C103D" w:rsidP="00904557">
      <w:pPr>
        <w:pStyle w:val="Heading1"/>
        <w:pBdr>
          <w:bottom w:val="single" w:sz="6" w:space="1" w:color="auto"/>
        </w:pBdr>
        <w:tabs>
          <w:tab w:val="left" w:pos="10568"/>
        </w:tabs>
        <w:ind w:hanging="90"/>
        <w:jc w:val="both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 xml:space="preserve">SELECTED </w:t>
      </w:r>
      <w:r w:rsidR="007632BD" w:rsidRPr="00F00BB1">
        <w:rPr>
          <w:rFonts w:cs="Times New Roman"/>
          <w:sz w:val="24"/>
          <w:szCs w:val="24"/>
          <w:u w:val="none"/>
        </w:rPr>
        <w:t>AWARDS &amp; HONORS</w:t>
      </w:r>
    </w:p>
    <w:p w14:paraId="6752B9FA" w14:textId="0345A252" w:rsidR="005E0E13" w:rsidRDefault="005E0E13" w:rsidP="001D59CF">
      <w:pPr>
        <w:pStyle w:val="Heading2"/>
        <w:tabs>
          <w:tab w:val="left" w:pos="7560"/>
          <w:tab w:val="left" w:pos="9039"/>
        </w:tabs>
        <w:spacing w:before="0"/>
        <w:ind w:left="102" w:hanging="91"/>
        <w:rPr>
          <w:rFonts w:cs="Times New Roman"/>
          <w:b w:val="0"/>
          <w:sz w:val="24"/>
          <w:szCs w:val="24"/>
        </w:rPr>
      </w:pPr>
      <w:r>
        <w:rPr>
          <w:rFonts w:cs="Times New Roman"/>
          <w:b w:val="0"/>
          <w:sz w:val="24"/>
          <w:szCs w:val="24"/>
        </w:rPr>
        <w:t>SSHRC Insight Grant</w:t>
      </w:r>
      <w:r w:rsidR="005E738E">
        <w:rPr>
          <w:rFonts w:cs="Times New Roman"/>
          <w:b w:val="0"/>
          <w:sz w:val="24"/>
          <w:szCs w:val="24"/>
        </w:rPr>
        <w:t xml:space="preserve"> (Co-PI)                                                                                              </w:t>
      </w:r>
      <w:r w:rsidR="005E738E" w:rsidRPr="00EC7118">
        <w:rPr>
          <w:rFonts w:cs="Times New Roman"/>
          <w:b w:val="0"/>
          <w:i/>
          <w:iCs/>
          <w:sz w:val="24"/>
          <w:szCs w:val="24"/>
        </w:rPr>
        <w:t>2021-2024</w:t>
      </w:r>
    </w:p>
    <w:p w14:paraId="6A69F117" w14:textId="12587A26" w:rsidR="000E3DA3" w:rsidRPr="00F00BB1" w:rsidRDefault="000E3DA3" w:rsidP="001D59CF">
      <w:pPr>
        <w:pStyle w:val="Heading2"/>
        <w:tabs>
          <w:tab w:val="left" w:pos="7560"/>
          <w:tab w:val="left" w:pos="9039"/>
        </w:tabs>
        <w:spacing w:before="0"/>
        <w:ind w:left="102" w:hanging="91"/>
        <w:rPr>
          <w:rFonts w:cs="Times New Roman"/>
          <w:b w:val="0"/>
          <w:sz w:val="24"/>
          <w:szCs w:val="24"/>
        </w:rPr>
      </w:pPr>
      <w:r w:rsidRPr="00F00BB1">
        <w:rPr>
          <w:rFonts w:cs="Times New Roman"/>
          <w:b w:val="0"/>
          <w:sz w:val="24"/>
          <w:szCs w:val="24"/>
        </w:rPr>
        <w:t>Goodman School of Business Student-</w:t>
      </w:r>
      <w:r w:rsidR="0015179F" w:rsidRPr="00F00BB1">
        <w:rPr>
          <w:rFonts w:cs="Times New Roman"/>
          <w:b w:val="0"/>
          <w:sz w:val="24"/>
          <w:szCs w:val="24"/>
        </w:rPr>
        <w:t>V</w:t>
      </w:r>
      <w:r w:rsidRPr="00F00BB1">
        <w:rPr>
          <w:rFonts w:cs="Times New Roman"/>
          <w:b w:val="0"/>
          <w:sz w:val="24"/>
          <w:szCs w:val="24"/>
        </w:rPr>
        <w:t xml:space="preserve">oted Teaching Awards Nomination                     </w:t>
      </w:r>
      <w:r w:rsidRPr="00F00BB1">
        <w:rPr>
          <w:rFonts w:cs="Times New Roman"/>
          <w:b w:val="0"/>
          <w:i/>
          <w:iCs/>
          <w:sz w:val="24"/>
          <w:szCs w:val="24"/>
        </w:rPr>
        <w:t xml:space="preserve">         2022</w:t>
      </w:r>
    </w:p>
    <w:p w14:paraId="1921C05D" w14:textId="0AFB5D2F" w:rsidR="00491DDF" w:rsidRPr="00F00BB1" w:rsidRDefault="00737DDE" w:rsidP="001D59CF">
      <w:pPr>
        <w:pStyle w:val="Heading2"/>
        <w:tabs>
          <w:tab w:val="left" w:pos="7560"/>
          <w:tab w:val="left" w:pos="9039"/>
        </w:tabs>
        <w:spacing w:before="0"/>
        <w:ind w:left="102" w:hanging="91"/>
        <w:rPr>
          <w:rFonts w:cs="Times New Roman"/>
          <w:b w:val="0"/>
          <w:sz w:val="24"/>
          <w:szCs w:val="24"/>
        </w:rPr>
      </w:pPr>
      <w:r w:rsidRPr="00F00BB1">
        <w:rPr>
          <w:rFonts w:cs="Times New Roman"/>
          <w:b w:val="0"/>
          <w:sz w:val="24"/>
          <w:szCs w:val="24"/>
        </w:rPr>
        <w:t xml:space="preserve">Goodman School of Business </w:t>
      </w:r>
      <w:r w:rsidR="00D15C6A" w:rsidRPr="00F00BB1">
        <w:rPr>
          <w:rFonts w:cs="Times New Roman"/>
          <w:b w:val="0"/>
          <w:sz w:val="24"/>
          <w:szCs w:val="24"/>
        </w:rPr>
        <w:t>Research Start-</w:t>
      </w:r>
      <w:r w:rsidR="002B14FF" w:rsidRPr="00F00BB1">
        <w:rPr>
          <w:rFonts w:cs="Times New Roman"/>
          <w:b w:val="0"/>
          <w:sz w:val="24"/>
          <w:szCs w:val="24"/>
        </w:rPr>
        <w:t>U</w:t>
      </w:r>
      <w:r w:rsidR="00D15C6A" w:rsidRPr="00F00BB1">
        <w:rPr>
          <w:rFonts w:cs="Times New Roman"/>
          <w:b w:val="0"/>
          <w:sz w:val="24"/>
          <w:szCs w:val="24"/>
        </w:rPr>
        <w:t xml:space="preserve">p </w:t>
      </w:r>
      <w:r w:rsidR="003D2DB4" w:rsidRPr="00F00BB1">
        <w:rPr>
          <w:rFonts w:cs="Times New Roman"/>
          <w:b w:val="0"/>
          <w:sz w:val="24"/>
          <w:szCs w:val="24"/>
        </w:rPr>
        <w:t xml:space="preserve">Awards  </w:t>
      </w:r>
      <w:r w:rsidRPr="00F00BB1">
        <w:rPr>
          <w:rFonts w:cs="Times New Roman"/>
          <w:b w:val="0"/>
          <w:sz w:val="24"/>
          <w:szCs w:val="24"/>
        </w:rPr>
        <w:t xml:space="preserve"> </w:t>
      </w:r>
      <w:r w:rsidR="002E0FB3" w:rsidRPr="00F00BB1">
        <w:rPr>
          <w:rFonts w:cs="Times New Roman"/>
          <w:b w:val="0"/>
          <w:sz w:val="24"/>
          <w:szCs w:val="24"/>
        </w:rPr>
        <w:t xml:space="preserve">           </w:t>
      </w:r>
      <w:r w:rsidR="00A668CF" w:rsidRPr="00F00BB1">
        <w:rPr>
          <w:rFonts w:cs="Times New Roman"/>
          <w:b w:val="0"/>
          <w:sz w:val="24"/>
          <w:szCs w:val="24"/>
        </w:rPr>
        <w:t xml:space="preserve"> </w:t>
      </w:r>
      <w:r w:rsidR="00D47251" w:rsidRPr="00F00BB1">
        <w:rPr>
          <w:rFonts w:cs="Times New Roman"/>
          <w:b w:val="0"/>
          <w:sz w:val="24"/>
          <w:szCs w:val="24"/>
        </w:rPr>
        <w:t xml:space="preserve">  </w:t>
      </w:r>
      <w:r w:rsidR="000E3DA3" w:rsidRPr="00F00BB1">
        <w:rPr>
          <w:rFonts w:cs="Times New Roman"/>
          <w:b w:val="0"/>
          <w:sz w:val="24"/>
          <w:szCs w:val="24"/>
        </w:rPr>
        <w:t xml:space="preserve">                                  </w:t>
      </w:r>
      <w:r w:rsidR="005504DB" w:rsidRPr="00F00BB1">
        <w:rPr>
          <w:rFonts w:cs="Times New Roman"/>
          <w:b w:val="0"/>
          <w:i/>
          <w:iCs/>
          <w:sz w:val="24"/>
          <w:szCs w:val="24"/>
        </w:rPr>
        <w:t>2020</w:t>
      </w:r>
      <w:r w:rsidR="002E0FB3" w:rsidRPr="00F00BB1">
        <w:rPr>
          <w:rFonts w:cs="Times New Roman"/>
          <w:b w:val="0"/>
          <w:i/>
          <w:iCs/>
          <w:sz w:val="24"/>
          <w:szCs w:val="24"/>
        </w:rPr>
        <w:t>-2022</w:t>
      </w:r>
    </w:p>
    <w:p w14:paraId="7FDC4C06" w14:textId="3678145F" w:rsidR="00904557" w:rsidRPr="00F00BB1" w:rsidRDefault="00904557" w:rsidP="00904557">
      <w:pPr>
        <w:pStyle w:val="Heading1"/>
        <w:tabs>
          <w:tab w:val="left" w:pos="10568"/>
        </w:tabs>
        <w:ind w:hanging="90"/>
        <w:rPr>
          <w:rFonts w:cs="Times New Roman"/>
          <w:b w:val="0"/>
          <w:i/>
          <w:sz w:val="24"/>
          <w:szCs w:val="24"/>
          <w:u w:val="none"/>
        </w:rPr>
      </w:pPr>
      <w:r w:rsidRPr="00F00BB1">
        <w:rPr>
          <w:rFonts w:cs="Times New Roman"/>
          <w:b w:val="0"/>
          <w:bCs w:val="0"/>
          <w:sz w:val="24"/>
          <w:szCs w:val="24"/>
          <w:u w:val="none"/>
        </w:rPr>
        <w:t xml:space="preserve">AAA/Deloitte Foundation/J. Michael Cook Doctoral Consortium Fellow                          </w:t>
      </w:r>
      <w:r w:rsidR="00D47251" w:rsidRPr="00F00BB1">
        <w:rPr>
          <w:rFonts w:cs="Times New Roman"/>
          <w:b w:val="0"/>
          <w:bCs w:val="0"/>
          <w:sz w:val="24"/>
          <w:szCs w:val="24"/>
          <w:u w:val="none"/>
        </w:rPr>
        <w:t xml:space="preserve"> </w:t>
      </w:r>
      <w:r w:rsidR="000E3DA3" w:rsidRPr="00F00BB1">
        <w:rPr>
          <w:rFonts w:cs="Times New Roman"/>
          <w:b w:val="0"/>
          <w:i/>
          <w:sz w:val="24"/>
          <w:szCs w:val="24"/>
          <w:u w:val="none"/>
        </w:rPr>
        <w:t xml:space="preserve">        </w:t>
      </w:r>
      <w:r w:rsidRPr="00F00BB1">
        <w:rPr>
          <w:rFonts w:cs="Times New Roman"/>
          <w:b w:val="0"/>
          <w:i/>
          <w:sz w:val="24"/>
          <w:szCs w:val="24"/>
          <w:u w:val="none"/>
        </w:rPr>
        <w:t>2018</w:t>
      </w:r>
      <w:r w:rsidRPr="00F00BB1">
        <w:rPr>
          <w:rFonts w:cs="Times New Roman"/>
          <w:b w:val="0"/>
          <w:bCs w:val="0"/>
          <w:sz w:val="24"/>
          <w:szCs w:val="24"/>
          <w:u w:val="none"/>
        </w:rPr>
        <w:t xml:space="preserve">                                 </w:t>
      </w:r>
    </w:p>
    <w:p w14:paraId="3A2F090F" w14:textId="00B14BBA" w:rsidR="00904557" w:rsidRPr="00F00BB1" w:rsidRDefault="00904557" w:rsidP="00904557">
      <w:pPr>
        <w:pStyle w:val="Heading2"/>
        <w:tabs>
          <w:tab w:val="left" w:pos="8820"/>
        </w:tabs>
        <w:spacing w:before="0"/>
        <w:ind w:left="101" w:hanging="90"/>
        <w:rPr>
          <w:rFonts w:cs="Times New Roman"/>
          <w:b w:val="0"/>
          <w:sz w:val="24"/>
          <w:szCs w:val="24"/>
        </w:rPr>
      </w:pPr>
      <w:r w:rsidRPr="00F00BB1">
        <w:rPr>
          <w:rFonts w:cs="Times New Roman"/>
          <w:b w:val="0"/>
          <w:sz w:val="24"/>
          <w:szCs w:val="24"/>
        </w:rPr>
        <w:t xml:space="preserve">Fox School of Business Ph.D. High-Performance Award                                                </w:t>
      </w:r>
      <w:r w:rsidR="00D47251" w:rsidRPr="00F00BB1">
        <w:rPr>
          <w:rFonts w:cs="Times New Roman"/>
          <w:b w:val="0"/>
          <w:sz w:val="24"/>
          <w:szCs w:val="24"/>
        </w:rPr>
        <w:t xml:space="preserve"> </w:t>
      </w:r>
      <w:r w:rsidR="000E3DA3" w:rsidRPr="00F00BB1">
        <w:rPr>
          <w:rFonts w:cs="Times New Roman"/>
          <w:b w:val="0"/>
          <w:i/>
          <w:sz w:val="24"/>
          <w:szCs w:val="24"/>
        </w:rPr>
        <w:t xml:space="preserve">           </w:t>
      </w:r>
      <w:r w:rsidRPr="00F00BB1">
        <w:rPr>
          <w:rFonts w:cs="Times New Roman"/>
          <w:b w:val="0"/>
          <w:i/>
          <w:sz w:val="24"/>
          <w:szCs w:val="24"/>
        </w:rPr>
        <w:t>2016</w:t>
      </w:r>
      <w:r w:rsidRPr="00F00BB1">
        <w:rPr>
          <w:rFonts w:cs="Times New Roman"/>
          <w:b w:val="0"/>
          <w:sz w:val="24"/>
          <w:szCs w:val="24"/>
        </w:rPr>
        <w:t xml:space="preserve">                      </w:t>
      </w:r>
    </w:p>
    <w:p w14:paraId="2ED78BA7" w14:textId="77777777" w:rsidR="00E74154" w:rsidRPr="00F00BB1" w:rsidRDefault="00E74154" w:rsidP="000C2D07">
      <w:pPr>
        <w:pStyle w:val="Heading1"/>
        <w:tabs>
          <w:tab w:val="left" w:pos="10568"/>
        </w:tabs>
        <w:ind w:left="0"/>
        <w:rPr>
          <w:rFonts w:cs="Times New Roman"/>
          <w:sz w:val="24"/>
          <w:szCs w:val="24"/>
        </w:rPr>
      </w:pPr>
    </w:p>
    <w:p w14:paraId="7F7C9EB0" w14:textId="0AB33145" w:rsidR="009268D6" w:rsidRPr="00F00BB1" w:rsidRDefault="00CC4659" w:rsidP="009268D6">
      <w:pPr>
        <w:pStyle w:val="Heading1"/>
        <w:pBdr>
          <w:bottom w:val="single" w:sz="6" w:space="1" w:color="auto"/>
        </w:pBdr>
        <w:tabs>
          <w:tab w:val="left" w:pos="10568"/>
        </w:tabs>
        <w:ind w:hanging="90"/>
        <w:rPr>
          <w:rFonts w:cs="Times New Roman"/>
          <w:sz w:val="24"/>
          <w:szCs w:val="24"/>
          <w:u w:val="none"/>
        </w:rPr>
      </w:pPr>
      <w:r w:rsidRPr="00F00BB1">
        <w:rPr>
          <w:rFonts w:cs="Times New Roman"/>
          <w:sz w:val="24"/>
          <w:szCs w:val="24"/>
          <w:u w:val="none"/>
        </w:rPr>
        <w:t>PROGRAMMING LANGUAGES &amp; CERTIFI</w:t>
      </w:r>
      <w:r w:rsidR="009268D6" w:rsidRPr="00F00BB1">
        <w:rPr>
          <w:rFonts w:cs="Times New Roman"/>
          <w:sz w:val="24"/>
          <w:szCs w:val="24"/>
          <w:u w:val="none"/>
        </w:rPr>
        <w:t>CATIONS</w:t>
      </w:r>
    </w:p>
    <w:p w14:paraId="6C7CED10" w14:textId="0F9F6F22" w:rsidR="00AE140B" w:rsidRDefault="00FB1485" w:rsidP="001779DC">
      <w:pPr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00BB1">
        <w:rPr>
          <w:rFonts w:ascii="Times New Roman" w:eastAsia="Times New Roman" w:hAnsi="Times New Roman" w:cs="Times New Roman"/>
          <w:sz w:val="24"/>
          <w:szCs w:val="24"/>
          <w:lang w:eastAsia="zh-CN"/>
        </w:rPr>
        <w:t>Python</w:t>
      </w:r>
      <w:r w:rsidRPr="00F00BB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904557" w:rsidRPr="00F00BB1">
        <w:rPr>
          <w:rFonts w:ascii="Times New Roman" w:hAnsi="Times New Roman" w:cs="Times New Roman"/>
          <w:sz w:val="24"/>
          <w:szCs w:val="24"/>
          <w:shd w:val="clear" w:color="auto" w:fill="FFFFFF"/>
        </w:rPr>
        <w:t>SAS</w:t>
      </w:r>
      <w:r w:rsidRPr="00F00BB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AS Certified Base &amp; Advanced Programmer)</w:t>
      </w:r>
      <w:r w:rsidR="00904557" w:rsidRPr="00F00BB1">
        <w:rPr>
          <w:rFonts w:ascii="Times New Roman" w:eastAsia="Times New Roman" w:hAnsi="Times New Roman" w:cs="Times New Roman"/>
          <w:sz w:val="24"/>
          <w:szCs w:val="24"/>
          <w:lang w:eastAsia="zh-CN"/>
        </w:rPr>
        <w:t>, Stata</w:t>
      </w:r>
    </w:p>
    <w:p w14:paraId="08443A40" w14:textId="3C030667" w:rsidR="00BE457B" w:rsidRPr="00CB5F1B" w:rsidRDefault="00AE140B" w:rsidP="00CB5F1B">
      <w:pPr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Fox School of Business Online Teaching Certificate</w:t>
      </w:r>
    </w:p>
    <w:sectPr w:rsidR="00BE457B" w:rsidRPr="00CB5F1B" w:rsidSect="001A0DEB">
      <w:headerReference w:type="default" r:id="rId10"/>
      <w:footerReference w:type="default" r:id="rId11"/>
      <w:type w:val="continuous"/>
      <w:pgSz w:w="11910" w:h="16840"/>
      <w:pgMar w:top="1152" w:right="1152" w:bottom="1152" w:left="1152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28A28C" w14:textId="77777777" w:rsidR="00ED6176" w:rsidRDefault="00ED6176" w:rsidP="00A970EF">
      <w:r>
        <w:separator/>
      </w:r>
    </w:p>
  </w:endnote>
  <w:endnote w:type="continuationSeparator" w:id="0">
    <w:p w14:paraId="39FE792A" w14:textId="77777777" w:rsidR="00ED6176" w:rsidRDefault="00ED6176" w:rsidP="00A970EF">
      <w:r>
        <w:continuationSeparator/>
      </w:r>
    </w:p>
  </w:endnote>
  <w:endnote w:type="continuationNotice" w:id="1">
    <w:p w14:paraId="76EA2B28" w14:textId="77777777" w:rsidR="00ED6176" w:rsidRDefault="00ED61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10678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BDD6B8" w14:textId="2C595417" w:rsidR="00A970EF" w:rsidRPr="00813FC1" w:rsidRDefault="00A970EF" w:rsidP="00A7004B">
        <w:pPr>
          <w:pStyle w:val="Footer"/>
          <w:jc w:val="center"/>
          <w:rPr>
            <w:rFonts w:ascii="Times New Roman" w:hAnsi="Times New Roman" w:cs="Times New Roman"/>
          </w:rPr>
        </w:pPr>
        <w:r w:rsidRPr="00813FC1">
          <w:rPr>
            <w:rFonts w:ascii="Times New Roman" w:hAnsi="Times New Roman" w:cs="Times New Roman"/>
          </w:rPr>
          <w:fldChar w:fldCharType="begin"/>
        </w:r>
        <w:r w:rsidRPr="00813FC1">
          <w:rPr>
            <w:rFonts w:ascii="Times New Roman" w:hAnsi="Times New Roman" w:cs="Times New Roman"/>
          </w:rPr>
          <w:instrText xml:space="preserve"> PAGE   \* MERGEFORMAT </w:instrText>
        </w:r>
        <w:r w:rsidRPr="00813FC1">
          <w:rPr>
            <w:rFonts w:ascii="Times New Roman" w:hAnsi="Times New Roman" w:cs="Times New Roman"/>
          </w:rPr>
          <w:fldChar w:fldCharType="separate"/>
        </w:r>
        <w:r w:rsidR="00590C7F">
          <w:rPr>
            <w:rFonts w:ascii="Times New Roman" w:hAnsi="Times New Roman" w:cs="Times New Roman"/>
            <w:noProof/>
          </w:rPr>
          <w:t>1</w:t>
        </w:r>
        <w:r w:rsidRPr="00813FC1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93DA851" w14:textId="77777777" w:rsidR="00A970EF" w:rsidRDefault="00A97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DEBF0C" w14:textId="77777777" w:rsidR="00ED6176" w:rsidRDefault="00ED6176" w:rsidP="00A970EF">
      <w:r>
        <w:separator/>
      </w:r>
    </w:p>
  </w:footnote>
  <w:footnote w:type="continuationSeparator" w:id="0">
    <w:p w14:paraId="4531A665" w14:textId="77777777" w:rsidR="00ED6176" w:rsidRDefault="00ED6176" w:rsidP="00A970EF">
      <w:r>
        <w:continuationSeparator/>
      </w:r>
    </w:p>
  </w:footnote>
  <w:footnote w:type="continuationNotice" w:id="1">
    <w:p w14:paraId="70799DDF" w14:textId="77777777" w:rsidR="00ED6176" w:rsidRDefault="00ED61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BA2489" w14:textId="45B6AA8B" w:rsidR="00562E61" w:rsidRDefault="00562E61">
    <w:pPr>
      <w:pStyle w:val="Header"/>
    </w:pPr>
    <w:r>
      <w:ptab w:relativeTo="margin" w:alignment="center" w:leader="none"/>
    </w:r>
    <w:r w:rsidRPr="006319B3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90469E">
      <w:rPr>
        <w:rFonts w:ascii="Times New Roman" w:hAnsi="Times New Roman" w:cs="Times New Roman"/>
        <w:sz w:val="24"/>
        <w:szCs w:val="24"/>
        <w:lang w:eastAsia="zh-CN"/>
      </w:rPr>
      <w:t>September</w:t>
    </w:r>
    <w:r w:rsidR="001D5139">
      <w:rPr>
        <w:rFonts w:ascii="Times New Roman" w:hAnsi="Times New Roman" w:cs="Times New Roman"/>
        <w:sz w:val="24"/>
        <w:szCs w:val="24"/>
      </w:rPr>
      <w:t xml:space="preserve"> </w:t>
    </w:r>
    <w:r w:rsidR="006319B3" w:rsidRPr="006319B3">
      <w:rPr>
        <w:rFonts w:ascii="Times New Roman" w:hAnsi="Times New Roman" w:cs="Times New Roman"/>
        <w:sz w:val="24"/>
        <w:szCs w:val="24"/>
      </w:rPr>
      <w:t>202</w:t>
    </w:r>
    <w:r w:rsidR="006115E8">
      <w:rPr>
        <w:rFonts w:ascii="Times New Roman" w:hAnsi="Times New Roman" w:cs="Times New Roman"/>
        <w:sz w:val="24"/>
        <w:szCs w:val="24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E667F8"/>
    <w:multiLevelType w:val="hybridMultilevel"/>
    <w:tmpl w:val="A612A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90986"/>
    <w:multiLevelType w:val="hybridMultilevel"/>
    <w:tmpl w:val="2D92A60A"/>
    <w:lvl w:ilvl="0" w:tplc="E662FB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279777CA"/>
    <w:multiLevelType w:val="hybridMultilevel"/>
    <w:tmpl w:val="136205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058E2"/>
    <w:multiLevelType w:val="hybridMultilevel"/>
    <w:tmpl w:val="859406E6"/>
    <w:lvl w:ilvl="0" w:tplc="8586CB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30B1C"/>
    <w:multiLevelType w:val="hybridMultilevel"/>
    <w:tmpl w:val="B41295AE"/>
    <w:lvl w:ilvl="0" w:tplc="10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5" w15:restartNumberingAfterBreak="0">
    <w:nsid w:val="368E14C0"/>
    <w:multiLevelType w:val="hybridMultilevel"/>
    <w:tmpl w:val="8E42E7AA"/>
    <w:lvl w:ilvl="0" w:tplc="10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6" w15:restartNumberingAfterBreak="0">
    <w:nsid w:val="3A516541"/>
    <w:multiLevelType w:val="hybridMultilevel"/>
    <w:tmpl w:val="BD1088C4"/>
    <w:lvl w:ilvl="0" w:tplc="E662FB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3BE75E13"/>
    <w:multiLevelType w:val="hybridMultilevel"/>
    <w:tmpl w:val="2D92A60A"/>
    <w:lvl w:ilvl="0" w:tplc="E662FB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CCF0A7A"/>
    <w:multiLevelType w:val="hybridMultilevel"/>
    <w:tmpl w:val="7A12634C"/>
    <w:lvl w:ilvl="0" w:tplc="0409000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4323460B"/>
    <w:multiLevelType w:val="hybridMultilevel"/>
    <w:tmpl w:val="9B127A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A56642"/>
    <w:multiLevelType w:val="hybridMultilevel"/>
    <w:tmpl w:val="8D78CA14"/>
    <w:lvl w:ilvl="0" w:tplc="10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1" w15:restartNumberingAfterBreak="0">
    <w:nsid w:val="56E7212D"/>
    <w:multiLevelType w:val="hybridMultilevel"/>
    <w:tmpl w:val="3E2EC1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544931"/>
    <w:multiLevelType w:val="hybridMultilevel"/>
    <w:tmpl w:val="59C8D522"/>
    <w:lvl w:ilvl="0" w:tplc="84D45EF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9160A"/>
    <w:multiLevelType w:val="hybridMultilevel"/>
    <w:tmpl w:val="E7D21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055513"/>
    <w:multiLevelType w:val="hybridMultilevel"/>
    <w:tmpl w:val="FCF87E10"/>
    <w:lvl w:ilvl="0" w:tplc="1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5" w15:restartNumberingAfterBreak="0">
    <w:nsid w:val="6C001D47"/>
    <w:multiLevelType w:val="hybridMultilevel"/>
    <w:tmpl w:val="E6500860"/>
    <w:lvl w:ilvl="0" w:tplc="1009000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6F415772"/>
    <w:multiLevelType w:val="hybridMultilevel"/>
    <w:tmpl w:val="0B529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950FCF"/>
    <w:multiLevelType w:val="hybridMultilevel"/>
    <w:tmpl w:val="ACE8C1DC"/>
    <w:lvl w:ilvl="0" w:tplc="FFFFFFF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732A558D"/>
    <w:multiLevelType w:val="hybridMultilevel"/>
    <w:tmpl w:val="9FE6DB08"/>
    <w:lvl w:ilvl="0" w:tplc="1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9" w15:restartNumberingAfterBreak="0">
    <w:nsid w:val="7686416E"/>
    <w:multiLevelType w:val="hybridMultilevel"/>
    <w:tmpl w:val="C54ED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173694">
    <w:abstractNumId w:val="15"/>
  </w:num>
  <w:num w:numId="2" w16cid:durableId="377439121">
    <w:abstractNumId w:val="0"/>
  </w:num>
  <w:num w:numId="3" w16cid:durableId="588389015">
    <w:abstractNumId w:val="6"/>
  </w:num>
  <w:num w:numId="4" w16cid:durableId="379404068">
    <w:abstractNumId w:val="7"/>
  </w:num>
  <w:num w:numId="5" w16cid:durableId="1406880893">
    <w:abstractNumId w:val="13"/>
  </w:num>
  <w:num w:numId="6" w16cid:durableId="1468666283">
    <w:abstractNumId w:val="19"/>
  </w:num>
  <w:num w:numId="7" w16cid:durableId="268971081">
    <w:abstractNumId w:val="1"/>
  </w:num>
  <w:num w:numId="8" w16cid:durableId="1158501810">
    <w:abstractNumId w:val="3"/>
  </w:num>
  <w:num w:numId="9" w16cid:durableId="1656495341">
    <w:abstractNumId w:val="4"/>
  </w:num>
  <w:num w:numId="10" w16cid:durableId="645207994">
    <w:abstractNumId w:val="10"/>
  </w:num>
  <w:num w:numId="11" w16cid:durableId="821383786">
    <w:abstractNumId w:val="14"/>
  </w:num>
  <w:num w:numId="12" w16cid:durableId="1035350345">
    <w:abstractNumId w:val="18"/>
  </w:num>
  <w:num w:numId="13" w16cid:durableId="1661345287">
    <w:abstractNumId w:val="8"/>
  </w:num>
  <w:num w:numId="14" w16cid:durableId="617873478">
    <w:abstractNumId w:val="5"/>
  </w:num>
  <w:num w:numId="15" w16cid:durableId="785545082">
    <w:abstractNumId w:val="17"/>
  </w:num>
  <w:num w:numId="16" w16cid:durableId="1665667142">
    <w:abstractNumId w:val="16"/>
  </w:num>
  <w:num w:numId="17" w16cid:durableId="1797286544">
    <w:abstractNumId w:val="11"/>
  </w:num>
  <w:num w:numId="18" w16cid:durableId="476185272">
    <w:abstractNumId w:val="2"/>
  </w:num>
  <w:num w:numId="19" w16cid:durableId="2116751492">
    <w:abstractNumId w:val="9"/>
  </w:num>
  <w:num w:numId="20" w16cid:durableId="16314737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MDQ1t7QwNjIxMTNU0lEKTi0uzszPAykwNDKqBQCuKKcILgAAAA=="/>
  </w:docVars>
  <w:rsids>
    <w:rsidRoot w:val="0079405D"/>
    <w:rsid w:val="000010B9"/>
    <w:rsid w:val="0000204A"/>
    <w:rsid w:val="00005B77"/>
    <w:rsid w:val="000108C7"/>
    <w:rsid w:val="00012D45"/>
    <w:rsid w:val="000301D3"/>
    <w:rsid w:val="000309C0"/>
    <w:rsid w:val="00032000"/>
    <w:rsid w:val="000351E4"/>
    <w:rsid w:val="00037FFA"/>
    <w:rsid w:val="000406B1"/>
    <w:rsid w:val="0004498C"/>
    <w:rsid w:val="0004537D"/>
    <w:rsid w:val="0005263D"/>
    <w:rsid w:val="00057633"/>
    <w:rsid w:val="000579A3"/>
    <w:rsid w:val="00057E3C"/>
    <w:rsid w:val="000607EE"/>
    <w:rsid w:val="00062323"/>
    <w:rsid w:val="00062A2F"/>
    <w:rsid w:val="000641FD"/>
    <w:rsid w:val="00064FC0"/>
    <w:rsid w:val="00065A04"/>
    <w:rsid w:val="0006661D"/>
    <w:rsid w:val="00066A01"/>
    <w:rsid w:val="00067E68"/>
    <w:rsid w:val="00070310"/>
    <w:rsid w:val="000729D5"/>
    <w:rsid w:val="000747F0"/>
    <w:rsid w:val="00074EDD"/>
    <w:rsid w:val="00075AE3"/>
    <w:rsid w:val="00082412"/>
    <w:rsid w:val="00082930"/>
    <w:rsid w:val="000870AA"/>
    <w:rsid w:val="00087A90"/>
    <w:rsid w:val="000903EF"/>
    <w:rsid w:val="00093DBE"/>
    <w:rsid w:val="000947A6"/>
    <w:rsid w:val="0009677D"/>
    <w:rsid w:val="000A2575"/>
    <w:rsid w:val="000B13D2"/>
    <w:rsid w:val="000B4180"/>
    <w:rsid w:val="000B6D0B"/>
    <w:rsid w:val="000B71C2"/>
    <w:rsid w:val="000C2D07"/>
    <w:rsid w:val="000C437B"/>
    <w:rsid w:val="000C4678"/>
    <w:rsid w:val="000C59CB"/>
    <w:rsid w:val="000C6F8A"/>
    <w:rsid w:val="000D3802"/>
    <w:rsid w:val="000D41B4"/>
    <w:rsid w:val="000D5B3B"/>
    <w:rsid w:val="000E0A2C"/>
    <w:rsid w:val="000E3DA3"/>
    <w:rsid w:val="000E538A"/>
    <w:rsid w:val="000E5E6C"/>
    <w:rsid w:val="000E602A"/>
    <w:rsid w:val="000E7D20"/>
    <w:rsid w:val="000F08A8"/>
    <w:rsid w:val="000F1656"/>
    <w:rsid w:val="000F3164"/>
    <w:rsid w:val="000F3422"/>
    <w:rsid w:val="000F379C"/>
    <w:rsid w:val="000F4D44"/>
    <w:rsid w:val="00101023"/>
    <w:rsid w:val="001026C2"/>
    <w:rsid w:val="001038A9"/>
    <w:rsid w:val="00103E8A"/>
    <w:rsid w:val="0010612F"/>
    <w:rsid w:val="001101BD"/>
    <w:rsid w:val="00110DD5"/>
    <w:rsid w:val="00110E77"/>
    <w:rsid w:val="00111977"/>
    <w:rsid w:val="0011219A"/>
    <w:rsid w:val="00112212"/>
    <w:rsid w:val="001126E9"/>
    <w:rsid w:val="00112AB3"/>
    <w:rsid w:val="001137C6"/>
    <w:rsid w:val="001207E5"/>
    <w:rsid w:val="00122D74"/>
    <w:rsid w:val="0012509C"/>
    <w:rsid w:val="0012703C"/>
    <w:rsid w:val="00130064"/>
    <w:rsid w:val="0013018F"/>
    <w:rsid w:val="001333CA"/>
    <w:rsid w:val="00137BB1"/>
    <w:rsid w:val="0014152B"/>
    <w:rsid w:val="001434D6"/>
    <w:rsid w:val="0014561A"/>
    <w:rsid w:val="001461DA"/>
    <w:rsid w:val="0015179F"/>
    <w:rsid w:val="00152219"/>
    <w:rsid w:val="00152278"/>
    <w:rsid w:val="00152456"/>
    <w:rsid w:val="00152665"/>
    <w:rsid w:val="00157130"/>
    <w:rsid w:val="00157B3C"/>
    <w:rsid w:val="00161C52"/>
    <w:rsid w:val="00161E91"/>
    <w:rsid w:val="0017003B"/>
    <w:rsid w:val="00172B0A"/>
    <w:rsid w:val="00172B16"/>
    <w:rsid w:val="00174F97"/>
    <w:rsid w:val="00176201"/>
    <w:rsid w:val="00177256"/>
    <w:rsid w:val="001779DC"/>
    <w:rsid w:val="00181F3F"/>
    <w:rsid w:val="0018369F"/>
    <w:rsid w:val="001840DB"/>
    <w:rsid w:val="00186508"/>
    <w:rsid w:val="001865F8"/>
    <w:rsid w:val="00187A41"/>
    <w:rsid w:val="00191EF8"/>
    <w:rsid w:val="00192E32"/>
    <w:rsid w:val="00196286"/>
    <w:rsid w:val="001A04B5"/>
    <w:rsid w:val="001A0DEB"/>
    <w:rsid w:val="001A1F8E"/>
    <w:rsid w:val="001A2D98"/>
    <w:rsid w:val="001A47F6"/>
    <w:rsid w:val="001A4B64"/>
    <w:rsid w:val="001A521F"/>
    <w:rsid w:val="001A5957"/>
    <w:rsid w:val="001C1726"/>
    <w:rsid w:val="001C21F4"/>
    <w:rsid w:val="001C37F0"/>
    <w:rsid w:val="001C485D"/>
    <w:rsid w:val="001C7DE6"/>
    <w:rsid w:val="001D4A20"/>
    <w:rsid w:val="001D5139"/>
    <w:rsid w:val="001D59CF"/>
    <w:rsid w:val="001D6EBC"/>
    <w:rsid w:val="001D7028"/>
    <w:rsid w:val="001D7C5A"/>
    <w:rsid w:val="001E66F9"/>
    <w:rsid w:val="001F356F"/>
    <w:rsid w:val="001F408D"/>
    <w:rsid w:val="001F49BC"/>
    <w:rsid w:val="001F51DF"/>
    <w:rsid w:val="001F6C5B"/>
    <w:rsid w:val="00200B07"/>
    <w:rsid w:val="00201F84"/>
    <w:rsid w:val="002053C5"/>
    <w:rsid w:val="002060B5"/>
    <w:rsid w:val="00210DD6"/>
    <w:rsid w:val="00211781"/>
    <w:rsid w:val="00212902"/>
    <w:rsid w:val="002150C5"/>
    <w:rsid w:val="00215DE3"/>
    <w:rsid w:val="00217490"/>
    <w:rsid w:val="0022144F"/>
    <w:rsid w:val="002242C4"/>
    <w:rsid w:val="00225185"/>
    <w:rsid w:val="002255D7"/>
    <w:rsid w:val="00226AC7"/>
    <w:rsid w:val="00231744"/>
    <w:rsid w:val="00232094"/>
    <w:rsid w:val="00233396"/>
    <w:rsid w:val="00233A7B"/>
    <w:rsid w:val="00233C29"/>
    <w:rsid w:val="00234FB8"/>
    <w:rsid w:val="00241578"/>
    <w:rsid w:val="00243300"/>
    <w:rsid w:val="00247603"/>
    <w:rsid w:val="002513B6"/>
    <w:rsid w:val="00252F5C"/>
    <w:rsid w:val="00254AF8"/>
    <w:rsid w:val="002557E2"/>
    <w:rsid w:val="00261A7A"/>
    <w:rsid w:val="00262A09"/>
    <w:rsid w:val="00263CB7"/>
    <w:rsid w:val="0026430D"/>
    <w:rsid w:val="00264C07"/>
    <w:rsid w:val="00264FE1"/>
    <w:rsid w:val="0026798A"/>
    <w:rsid w:val="00271CCE"/>
    <w:rsid w:val="002744CA"/>
    <w:rsid w:val="00276A1F"/>
    <w:rsid w:val="00286044"/>
    <w:rsid w:val="00286A87"/>
    <w:rsid w:val="002877CE"/>
    <w:rsid w:val="00290D35"/>
    <w:rsid w:val="002912D1"/>
    <w:rsid w:val="002948DA"/>
    <w:rsid w:val="00296A2E"/>
    <w:rsid w:val="002970C0"/>
    <w:rsid w:val="002A0C8B"/>
    <w:rsid w:val="002A0DB5"/>
    <w:rsid w:val="002A5798"/>
    <w:rsid w:val="002A5D84"/>
    <w:rsid w:val="002A5EC6"/>
    <w:rsid w:val="002A63EC"/>
    <w:rsid w:val="002A70FC"/>
    <w:rsid w:val="002B0F77"/>
    <w:rsid w:val="002B14FF"/>
    <w:rsid w:val="002B5112"/>
    <w:rsid w:val="002B6FC5"/>
    <w:rsid w:val="002B781B"/>
    <w:rsid w:val="002C20ED"/>
    <w:rsid w:val="002C2B5F"/>
    <w:rsid w:val="002C4892"/>
    <w:rsid w:val="002C76CF"/>
    <w:rsid w:val="002D0328"/>
    <w:rsid w:val="002D0712"/>
    <w:rsid w:val="002D4685"/>
    <w:rsid w:val="002E0FB3"/>
    <w:rsid w:val="002E1010"/>
    <w:rsid w:val="002E235F"/>
    <w:rsid w:val="002E3932"/>
    <w:rsid w:val="002E63B3"/>
    <w:rsid w:val="002E682A"/>
    <w:rsid w:val="002E68DE"/>
    <w:rsid w:val="002F02CA"/>
    <w:rsid w:val="002F1B54"/>
    <w:rsid w:val="002F1D7F"/>
    <w:rsid w:val="002F5479"/>
    <w:rsid w:val="00301567"/>
    <w:rsid w:val="00303541"/>
    <w:rsid w:val="00304DC8"/>
    <w:rsid w:val="00307E07"/>
    <w:rsid w:val="003119EA"/>
    <w:rsid w:val="00311C78"/>
    <w:rsid w:val="0031610D"/>
    <w:rsid w:val="00322819"/>
    <w:rsid w:val="00325291"/>
    <w:rsid w:val="00325741"/>
    <w:rsid w:val="0033060B"/>
    <w:rsid w:val="0033266C"/>
    <w:rsid w:val="00332875"/>
    <w:rsid w:val="00335E16"/>
    <w:rsid w:val="0033797A"/>
    <w:rsid w:val="00340BA1"/>
    <w:rsid w:val="00341973"/>
    <w:rsid w:val="00342C15"/>
    <w:rsid w:val="0034369B"/>
    <w:rsid w:val="00343990"/>
    <w:rsid w:val="00346215"/>
    <w:rsid w:val="003510C9"/>
    <w:rsid w:val="0035292B"/>
    <w:rsid w:val="00355AF0"/>
    <w:rsid w:val="00355DD9"/>
    <w:rsid w:val="003569A6"/>
    <w:rsid w:val="00360721"/>
    <w:rsid w:val="003607B0"/>
    <w:rsid w:val="003641D8"/>
    <w:rsid w:val="003668C1"/>
    <w:rsid w:val="00367C99"/>
    <w:rsid w:val="003711E6"/>
    <w:rsid w:val="00373CE5"/>
    <w:rsid w:val="00374188"/>
    <w:rsid w:val="00374DCA"/>
    <w:rsid w:val="003760ED"/>
    <w:rsid w:val="00376217"/>
    <w:rsid w:val="0037794C"/>
    <w:rsid w:val="00377CAE"/>
    <w:rsid w:val="003807A3"/>
    <w:rsid w:val="00381AA2"/>
    <w:rsid w:val="00382C40"/>
    <w:rsid w:val="0038407B"/>
    <w:rsid w:val="00384420"/>
    <w:rsid w:val="00385A8C"/>
    <w:rsid w:val="00386B51"/>
    <w:rsid w:val="003933C6"/>
    <w:rsid w:val="00397373"/>
    <w:rsid w:val="003A0823"/>
    <w:rsid w:val="003A15F6"/>
    <w:rsid w:val="003A20CF"/>
    <w:rsid w:val="003A2268"/>
    <w:rsid w:val="003A22C7"/>
    <w:rsid w:val="003A2FA6"/>
    <w:rsid w:val="003A62E1"/>
    <w:rsid w:val="003B03B2"/>
    <w:rsid w:val="003B3B2D"/>
    <w:rsid w:val="003B47E7"/>
    <w:rsid w:val="003B4AEE"/>
    <w:rsid w:val="003B4C27"/>
    <w:rsid w:val="003B5E51"/>
    <w:rsid w:val="003C0097"/>
    <w:rsid w:val="003C275F"/>
    <w:rsid w:val="003C2915"/>
    <w:rsid w:val="003C34FB"/>
    <w:rsid w:val="003C40CC"/>
    <w:rsid w:val="003C5D41"/>
    <w:rsid w:val="003D0C82"/>
    <w:rsid w:val="003D1200"/>
    <w:rsid w:val="003D1D5E"/>
    <w:rsid w:val="003D1E82"/>
    <w:rsid w:val="003D2156"/>
    <w:rsid w:val="003D2DB4"/>
    <w:rsid w:val="003D345E"/>
    <w:rsid w:val="003D617E"/>
    <w:rsid w:val="003D64B0"/>
    <w:rsid w:val="003E1F09"/>
    <w:rsid w:val="003E2B18"/>
    <w:rsid w:val="003E342D"/>
    <w:rsid w:val="003E3B18"/>
    <w:rsid w:val="003E4110"/>
    <w:rsid w:val="003E51E3"/>
    <w:rsid w:val="003E5850"/>
    <w:rsid w:val="003E5DC2"/>
    <w:rsid w:val="003E6AF2"/>
    <w:rsid w:val="003F4480"/>
    <w:rsid w:val="003F5CAB"/>
    <w:rsid w:val="004015F6"/>
    <w:rsid w:val="004022FB"/>
    <w:rsid w:val="00404798"/>
    <w:rsid w:val="004048FD"/>
    <w:rsid w:val="00407DF8"/>
    <w:rsid w:val="00410665"/>
    <w:rsid w:val="00411D8C"/>
    <w:rsid w:val="00414F04"/>
    <w:rsid w:val="00415451"/>
    <w:rsid w:val="004157EC"/>
    <w:rsid w:val="00420E36"/>
    <w:rsid w:val="00420F4E"/>
    <w:rsid w:val="00423AE6"/>
    <w:rsid w:val="0042402F"/>
    <w:rsid w:val="00425B10"/>
    <w:rsid w:val="0042637B"/>
    <w:rsid w:val="0043061D"/>
    <w:rsid w:val="004312AE"/>
    <w:rsid w:val="0043256D"/>
    <w:rsid w:val="00433501"/>
    <w:rsid w:val="004335E7"/>
    <w:rsid w:val="004366E2"/>
    <w:rsid w:val="0044012D"/>
    <w:rsid w:val="00441DD0"/>
    <w:rsid w:val="004431B7"/>
    <w:rsid w:val="004514E8"/>
    <w:rsid w:val="004538E7"/>
    <w:rsid w:val="004544A5"/>
    <w:rsid w:val="00457F94"/>
    <w:rsid w:val="004621E1"/>
    <w:rsid w:val="0046288C"/>
    <w:rsid w:val="004635F1"/>
    <w:rsid w:val="00464AAB"/>
    <w:rsid w:val="00465C87"/>
    <w:rsid w:val="0046739D"/>
    <w:rsid w:val="004702FF"/>
    <w:rsid w:val="004705D6"/>
    <w:rsid w:val="004726F8"/>
    <w:rsid w:val="00475A3B"/>
    <w:rsid w:val="004765D5"/>
    <w:rsid w:val="00477798"/>
    <w:rsid w:val="00480D21"/>
    <w:rsid w:val="0048552D"/>
    <w:rsid w:val="00490710"/>
    <w:rsid w:val="00491DDF"/>
    <w:rsid w:val="00492E3D"/>
    <w:rsid w:val="00497C48"/>
    <w:rsid w:val="00497E03"/>
    <w:rsid w:val="004A2FC3"/>
    <w:rsid w:val="004A6FD4"/>
    <w:rsid w:val="004B5C3E"/>
    <w:rsid w:val="004B70BB"/>
    <w:rsid w:val="004C1C86"/>
    <w:rsid w:val="004C2155"/>
    <w:rsid w:val="004C263C"/>
    <w:rsid w:val="004C44FD"/>
    <w:rsid w:val="004C544A"/>
    <w:rsid w:val="004C6D59"/>
    <w:rsid w:val="004D12C6"/>
    <w:rsid w:val="004D23B8"/>
    <w:rsid w:val="004D3213"/>
    <w:rsid w:val="004D3404"/>
    <w:rsid w:val="004D3FFA"/>
    <w:rsid w:val="004D5EFB"/>
    <w:rsid w:val="004E0901"/>
    <w:rsid w:val="004E40EF"/>
    <w:rsid w:val="004E674C"/>
    <w:rsid w:val="004F158B"/>
    <w:rsid w:val="004F198F"/>
    <w:rsid w:val="004F1D38"/>
    <w:rsid w:val="004F3CA1"/>
    <w:rsid w:val="004F603B"/>
    <w:rsid w:val="00501AF4"/>
    <w:rsid w:val="0050384E"/>
    <w:rsid w:val="00504137"/>
    <w:rsid w:val="00505AA2"/>
    <w:rsid w:val="00505B06"/>
    <w:rsid w:val="00506B37"/>
    <w:rsid w:val="005075BF"/>
    <w:rsid w:val="00507E6D"/>
    <w:rsid w:val="00514083"/>
    <w:rsid w:val="00517111"/>
    <w:rsid w:val="005214C5"/>
    <w:rsid w:val="0052339F"/>
    <w:rsid w:val="00527EF7"/>
    <w:rsid w:val="00531184"/>
    <w:rsid w:val="0053336F"/>
    <w:rsid w:val="005449D6"/>
    <w:rsid w:val="00547CDC"/>
    <w:rsid w:val="005504DB"/>
    <w:rsid w:val="00552198"/>
    <w:rsid w:val="00552550"/>
    <w:rsid w:val="00560C42"/>
    <w:rsid w:val="005613F0"/>
    <w:rsid w:val="00562E61"/>
    <w:rsid w:val="0056437A"/>
    <w:rsid w:val="00565E9D"/>
    <w:rsid w:val="00565EFF"/>
    <w:rsid w:val="00566195"/>
    <w:rsid w:val="0056643A"/>
    <w:rsid w:val="0056726A"/>
    <w:rsid w:val="00570E78"/>
    <w:rsid w:val="00571EED"/>
    <w:rsid w:val="005730AB"/>
    <w:rsid w:val="00575E72"/>
    <w:rsid w:val="005763A8"/>
    <w:rsid w:val="00576CA6"/>
    <w:rsid w:val="00581601"/>
    <w:rsid w:val="00582312"/>
    <w:rsid w:val="0058242F"/>
    <w:rsid w:val="00583FE7"/>
    <w:rsid w:val="005846FA"/>
    <w:rsid w:val="005849F6"/>
    <w:rsid w:val="00587005"/>
    <w:rsid w:val="00590C7F"/>
    <w:rsid w:val="00595D88"/>
    <w:rsid w:val="00596BEA"/>
    <w:rsid w:val="00597DA1"/>
    <w:rsid w:val="005A00B6"/>
    <w:rsid w:val="005A06FA"/>
    <w:rsid w:val="005A42D8"/>
    <w:rsid w:val="005B07D0"/>
    <w:rsid w:val="005B1EB2"/>
    <w:rsid w:val="005C1154"/>
    <w:rsid w:val="005C1EF4"/>
    <w:rsid w:val="005C2943"/>
    <w:rsid w:val="005C55AC"/>
    <w:rsid w:val="005C7AE2"/>
    <w:rsid w:val="005D40D6"/>
    <w:rsid w:val="005D64A1"/>
    <w:rsid w:val="005D650C"/>
    <w:rsid w:val="005D6F49"/>
    <w:rsid w:val="005E0E13"/>
    <w:rsid w:val="005E13DE"/>
    <w:rsid w:val="005E2465"/>
    <w:rsid w:val="005E2F03"/>
    <w:rsid w:val="005E3010"/>
    <w:rsid w:val="005E330A"/>
    <w:rsid w:val="005E65DA"/>
    <w:rsid w:val="005E738E"/>
    <w:rsid w:val="005F0AA1"/>
    <w:rsid w:val="005F25D9"/>
    <w:rsid w:val="005F2EA5"/>
    <w:rsid w:val="005F324A"/>
    <w:rsid w:val="005F7091"/>
    <w:rsid w:val="00600CA5"/>
    <w:rsid w:val="00601FC6"/>
    <w:rsid w:val="0060340D"/>
    <w:rsid w:val="0060558C"/>
    <w:rsid w:val="006061A3"/>
    <w:rsid w:val="00606AE7"/>
    <w:rsid w:val="006078BE"/>
    <w:rsid w:val="006107AC"/>
    <w:rsid w:val="006108F7"/>
    <w:rsid w:val="006115E8"/>
    <w:rsid w:val="00612CEC"/>
    <w:rsid w:val="006173B5"/>
    <w:rsid w:val="0062119C"/>
    <w:rsid w:val="006213F7"/>
    <w:rsid w:val="00621F60"/>
    <w:rsid w:val="0062407D"/>
    <w:rsid w:val="0062641B"/>
    <w:rsid w:val="0062790D"/>
    <w:rsid w:val="006308D6"/>
    <w:rsid w:val="0063125A"/>
    <w:rsid w:val="00631313"/>
    <w:rsid w:val="006319B3"/>
    <w:rsid w:val="00632190"/>
    <w:rsid w:val="00632C05"/>
    <w:rsid w:val="006357CF"/>
    <w:rsid w:val="00636DBC"/>
    <w:rsid w:val="00637C31"/>
    <w:rsid w:val="00641FA3"/>
    <w:rsid w:val="00642914"/>
    <w:rsid w:val="006438EC"/>
    <w:rsid w:val="00651A14"/>
    <w:rsid w:val="00653C85"/>
    <w:rsid w:val="00654180"/>
    <w:rsid w:val="006562E9"/>
    <w:rsid w:val="006634E0"/>
    <w:rsid w:val="006637BD"/>
    <w:rsid w:val="0067024D"/>
    <w:rsid w:val="006719C1"/>
    <w:rsid w:val="00671D62"/>
    <w:rsid w:val="006726C8"/>
    <w:rsid w:val="006741FF"/>
    <w:rsid w:val="00674A71"/>
    <w:rsid w:val="00675E9D"/>
    <w:rsid w:val="00682C7F"/>
    <w:rsid w:val="0068313B"/>
    <w:rsid w:val="0068375E"/>
    <w:rsid w:val="0068564B"/>
    <w:rsid w:val="006902E5"/>
    <w:rsid w:val="0069180F"/>
    <w:rsid w:val="00697429"/>
    <w:rsid w:val="006A0B40"/>
    <w:rsid w:val="006A15B9"/>
    <w:rsid w:val="006A4B94"/>
    <w:rsid w:val="006A7C67"/>
    <w:rsid w:val="006B09E4"/>
    <w:rsid w:val="006B273E"/>
    <w:rsid w:val="006B3D9D"/>
    <w:rsid w:val="006B3DCC"/>
    <w:rsid w:val="006B656E"/>
    <w:rsid w:val="006B7590"/>
    <w:rsid w:val="006C0231"/>
    <w:rsid w:val="006C1B62"/>
    <w:rsid w:val="006C4326"/>
    <w:rsid w:val="006C4966"/>
    <w:rsid w:val="006C66BA"/>
    <w:rsid w:val="006C6D6A"/>
    <w:rsid w:val="006D26CF"/>
    <w:rsid w:val="006D37EA"/>
    <w:rsid w:val="006D617E"/>
    <w:rsid w:val="006E0C15"/>
    <w:rsid w:val="006E2987"/>
    <w:rsid w:val="006E4920"/>
    <w:rsid w:val="006E5353"/>
    <w:rsid w:val="006E5AF8"/>
    <w:rsid w:val="006E6911"/>
    <w:rsid w:val="006F055A"/>
    <w:rsid w:val="006F16F4"/>
    <w:rsid w:val="006F32CA"/>
    <w:rsid w:val="006F61FB"/>
    <w:rsid w:val="006F6A78"/>
    <w:rsid w:val="007032B1"/>
    <w:rsid w:val="007072C4"/>
    <w:rsid w:val="00711140"/>
    <w:rsid w:val="00712A8A"/>
    <w:rsid w:val="00713FDD"/>
    <w:rsid w:val="00716CC1"/>
    <w:rsid w:val="007173E4"/>
    <w:rsid w:val="007205D3"/>
    <w:rsid w:val="00720FAE"/>
    <w:rsid w:val="0072133B"/>
    <w:rsid w:val="007221F7"/>
    <w:rsid w:val="0072239A"/>
    <w:rsid w:val="00723767"/>
    <w:rsid w:val="0072397E"/>
    <w:rsid w:val="007263AF"/>
    <w:rsid w:val="00727E9C"/>
    <w:rsid w:val="007333F5"/>
    <w:rsid w:val="00733DCA"/>
    <w:rsid w:val="00734D9D"/>
    <w:rsid w:val="00734F9E"/>
    <w:rsid w:val="0073726D"/>
    <w:rsid w:val="00737CF0"/>
    <w:rsid w:val="00737DDE"/>
    <w:rsid w:val="00741922"/>
    <w:rsid w:val="00742A4C"/>
    <w:rsid w:val="0074462B"/>
    <w:rsid w:val="007458E5"/>
    <w:rsid w:val="00745900"/>
    <w:rsid w:val="00746368"/>
    <w:rsid w:val="00747E4C"/>
    <w:rsid w:val="00751654"/>
    <w:rsid w:val="00752847"/>
    <w:rsid w:val="00752F6D"/>
    <w:rsid w:val="00756ED6"/>
    <w:rsid w:val="00757AA1"/>
    <w:rsid w:val="00761E9C"/>
    <w:rsid w:val="00762AEB"/>
    <w:rsid w:val="007632BD"/>
    <w:rsid w:val="00763F79"/>
    <w:rsid w:val="00770FE9"/>
    <w:rsid w:val="007717DB"/>
    <w:rsid w:val="007751A0"/>
    <w:rsid w:val="00782CA2"/>
    <w:rsid w:val="0078305B"/>
    <w:rsid w:val="00784EDE"/>
    <w:rsid w:val="007919DC"/>
    <w:rsid w:val="0079295A"/>
    <w:rsid w:val="0079405D"/>
    <w:rsid w:val="007941F8"/>
    <w:rsid w:val="00795686"/>
    <w:rsid w:val="00795BF3"/>
    <w:rsid w:val="00796BD7"/>
    <w:rsid w:val="007A2221"/>
    <w:rsid w:val="007A603A"/>
    <w:rsid w:val="007B2B0B"/>
    <w:rsid w:val="007B3F15"/>
    <w:rsid w:val="007B485C"/>
    <w:rsid w:val="007B6688"/>
    <w:rsid w:val="007C1A31"/>
    <w:rsid w:val="007C79E9"/>
    <w:rsid w:val="007D10F2"/>
    <w:rsid w:val="007D131F"/>
    <w:rsid w:val="007D1C42"/>
    <w:rsid w:val="007D42DB"/>
    <w:rsid w:val="007D6222"/>
    <w:rsid w:val="007E4ADD"/>
    <w:rsid w:val="007E760C"/>
    <w:rsid w:val="007F083F"/>
    <w:rsid w:val="007F1F5E"/>
    <w:rsid w:val="007F2B84"/>
    <w:rsid w:val="007F600D"/>
    <w:rsid w:val="00801366"/>
    <w:rsid w:val="00810941"/>
    <w:rsid w:val="0081095F"/>
    <w:rsid w:val="00813FC1"/>
    <w:rsid w:val="0081539B"/>
    <w:rsid w:val="00815893"/>
    <w:rsid w:val="008165D9"/>
    <w:rsid w:val="00817592"/>
    <w:rsid w:val="0082043F"/>
    <w:rsid w:val="00822E91"/>
    <w:rsid w:val="00827D69"/>
    <w:rsid w:val="0083367B"/>
    <w:rsid w:val="00833A24"/>
    <w:rsid w:val="00835E28"/>
    <w:rsid w:val="00842102"/>
    <w:rsid w:val="008424C2"/>
    <w:rsid w:val="008438FE"/>
    <w:rsid w:val="008469DC"/>
    <w:rsid w:val="00847DBA"/>
    <w:rsid w:val="00851650"/>
    <w:rsid w:val="00855220"/>
    <w:rsid w:val="008557DB"/>
    <w:rsid w:val="00857FA1"/>
    <w:rsid w:val="00864729"/>
    <w:rsid w:val="00864A42"/>
    <w:rsid w:val="00866703"/>
    <w:rsid w:val="00871ADC"/>
    <w:rsid w:val="00874257"/>
    <w:rsid w:val="00875AF0"/>
    <w:rsid w:val="00875FFC"/>
    <w:rsid w:val="008765A6"/>
    <w:rsid w:val="00876AC6"/>
    <w:rsid w:val="0087795E"/>
    <w:rsid w:val="00881212"/>
    <w:rsid w:val="008836C3"/>
    <w:rsid w:val="008837E2"/>
    <w:rsid w:val="00887C66"/>
    <w:rsid w:val="00891077"/>
    <w:rsid w:val="008939A3"/>
    <w:rsid w:val="00893BE9"/>
    <w:rsid w:val="00894259"/>
    <w:rsid w:val="008A2EB5"/>
    <w:rsid w:val="008A316B"/>
    <w:rsid w:val="008A5612"/>
    <w:rsid w:val="008A569E"/>
    <w:rsid w:val="008A6441"/>
    <w:rsid w:val="008A6EC6"/>
    <w:rsid w:val="008B02C6"/>
    <w:rsid w:val="008B12E0"/>
    <w:rsid w:val="008B184A"/>
    <w:rsid w:val="008B20B3"/>
    <w:rsid w:val="008B2E19"/>
    <w:rsid w:val="008C103D"/>
    <w:rsid w:val="008C3125"/>
    <w:rsid w:val="008C3E31"/>
    <w:rsid w:val="008D1236"/>
    <w:rsid w:val="008D529A"/>
    <w:rsid w:val="008D5C29"/>
    <w:rsid w:val="008D7EB2"/>
    <w:rsid w:val="008E1CA5"/>
    <w:rsid w:val="008E3141"/>
    <w:rsid w:val="008E4C14"/>
    <w:rsid w:val="008E722F"/>
    <w:rsid w:val="008F1CDD"/>
    <w:rsid w:val="008F44CE"/>
    <w:rsid w:val="008F6C8C"/>
    <w:rsid w:val="00901C93"/>
    <w:rsid w:val="009027DB"/>
    <w:rsid w:val="00903B22"/>
    <w:rsid w:val="00903FE1"/>
    <w:rsid w:val="00904557"/>
    <w:rsid w:val="0090469E"/>
    <w:rsid w:val="0091045E"/>
    <w:rsid w:val="0091150E"/>
    <w:rsid w:val="009118E0"/>
    <w:rsid w:val="00913447"/>
    <w:rsid w:val="00914873"/>
    <w:rsid w:val="009160A6"/>
    <w:rsid w:val="009213D0"/>
    <w:rsid w:val="00921959"/>
    <w:rsid w:val="0092407F"/>
    <w:rsid w:val="009268D6"/>
    <w:rsid w:val="009271F8"/>
    <w:rsid w:val="00932BBF"/>
    <w:rsid w:val="00932CD2"/>
    <w:rsid w:val="009342D6"/>
    <w:rsid w:val="00935922"/>
    <w:rsid w:val="00935D8D"/>
    <w:rsid w:val="00942E49"/>
    <w:rsid w:val="009444BE"/>
    <w:rsid w:val="009451D0"/>
    <w:rsid w:val="00945677"/>
    <w:rsid w:val="0094755E"/>
    <w:rsid w:val="009516DF"/>
    <w:rsid w:val="00957159"/>
    <w:rsid w:val="009611D8"/>
    <w:rsid w:val="009633FF"/>
    <w:rsid w:val="00963B07"/>
    <w:rsid w:val="009649EE"/>
    <w:rsid w:val="009654FE"/>
    <w:rsid w:val="009655A9"/>
    <w:rsid w:val="009661A4"/>
    <w:rsid w:val="0096750E"/>
    <w:rsid w:val="00967D57"/>
    <w:rsid w:val="00971395"/>
    <w:rsid w:val="0097241F"/>
    <w:rsid w:val="00972420"/>
    <w:rsid w:val="00974434"/>
    <w:rsid w:val="00976ED1"/>
    <w:rsid w:val="009770AD"/>
    <w:rsid w:val="009809AB"/>
    <w:rsid w:val="00981565"/>
    <w:rsid w:val="00982468"/>
    <w:rsid w:val="00985B9D"/>
    <w:rsid w:val="009872EF"/>
    <w:rsid w:val="00987933"/>
    <w:rsid w:val="00987954"/>
    <w:rsid w:val="0099152D"/>
    <w:rsid w:val="009939E5"/>
    <w:rsid w:val="009941A4"/>
    <w:rsid w:val="00994B4A"/>
    <w:rsid w:val="00994E6B"/>
    <w:rsid w:val="009A1281"/>
    <w:rsid w:val="009A1E41"/>
    <w:rsid w:val="009A2026"/>
    <w:rsid w:val="009A21C4"/>
    <w:rsid w:val="009A4FF2"/>
    <w:rsid w:val="009A6BEB"/>
    <w:rsid w:val="009A775F"/>
    <w:rsid w:val="009B14F4"/>
    <w:rsid w:val="009B2E7F"/>
    <w:rsid w:val="009B2FD3"/>
    <w:rsid w:val="009B3464"/>
    <w:rsid w:val="009B3B55"/>
    <w:rsid w:val="009B552A"/>
    <w:rsid w:val="009B5F85"/>
    <w:rsid w:val="009B6812"/>
    <w:rsid w:val="009C090A"/>
    <w:rsid w:val="009C5202"/>
    <w:rsid w:val="009C6D20"/>
    <w:rsid w:val="009D1F73"/>
    <w:rsid w:val="009D34C6"/>
    <w:rsid w:val="009D3536"/>
    <w:rsid w:val="009D502E"/>
    <w:rsid w:val="009D6B53"/>
    <w:rsid w:val="009D742E"/>
    <w:rsid w:val="009E00B3"/>
    <w:rsid w:val="009E04D8"/>
    <w:rsid w:val="009E35B0"/>
    <w:rsid w:val="009E3DCD"/>
    <w:rsid w:val="009E3E71"/>
    <w:rsid w:val="009E5B0A"/>
    <w:rsid w:val="009F3049"/>
    <w:rsid w:val="009F519A"/>
    <w:rsid w:val="009F656C"/>
    <w:rsid w:val="009F6F80"/>
    <w:rsid w:val="00A01783"/>
    <w:rsid w:val="00A041D6"/>
    <w:rsid w:val="00A06989"/>
    <w:rsid w:val="00A10E1B"/>
    <w:rsid w:val="00A14600"/>
    <w:rsid w:val="00A30DE5"/>
    <w:rsid w:val="00A32A1A"/>
    <w:rsid w:val="00A33CF7"/>
    <w:rsid w:val="00A372FF"/>
    <w:rsid w:val="00A40BFD"/>
    <w:rsid w:val="00A42084"/>
    <w:rsid w:val="00A44386"/>
    <w:rsid w:val="00A45929"/>
    <w:rsid w:val="00A46D7C"/>
    <w:rsid w:val="00A53C63"/>
    <w:rsid w:val="00A5481D"/>
    <w:rsid w:val="00A54EA8"/>
    <w:rsid w:val="00A565B4"/>
    <w:rsid w:val="00A62110"/>
    <w:rsid w:val="00A62605"/>
    <w:rsid w:val="00A62F5A"/>
    <w:rsid w:val="00A64C74"/>
    <w:rsid w:val="00A6634E"/>
    <w:rsid w:val="00A66848"/>
    <w:rsid w:val="00A668CF"/>
    <w:rsid w:val="00A67CBA"/>
    <w:rsid w:val="00A67F24"/>
    <w:rsid w:val="00A7004B"/>
    <w:rsid w:val="00A744B5"/>
    <w:rsid w:val="00A7471E"/>
    <w:rsid w:val="00A800A5"/>
    <w:rsid w:val="00A8199A"/>
    <w:rsid w:val="00A81B7C"/>
    <w:rsid w:val="00A81D11"/>
    <w:rsid w:val="00A81E15"/>
    <w:rsid w:val="00A83137"/>
    <w:rsid w:val="00A83C5A"/>
    <w:rsid w:val="00A843C0"/>
    <w:rsid w:val="00A84E29"/>
    <w:rsid w:val="00A90B2A"/>
    <w:rsid w:val="00A90C42"/>
    <w:rsid w:val="00A961D8"/>
    <w:rsid w:val="00A970EF"/>
    <w:rsid w:val="00AA1126"/>
    <w:rsid w:val="00AA2127"/>
    <w:rsid w:val="00AA225A"/>
    <w:rsid w:val="00AA247D"/>
    <w:rsid w:val="00AA47F8"/>
    <w:rsid w:val="00AA5AEC"/>
    <w:rsid w:val="00AA5BA2"/>
    <w:rsid w:val="00AA5BCE"/>
    <w:rsid w:val="00AB0435"/>
    <w:rsid w:val="00AB1B0B"/>
    <w:rsid w:val="00AB2D23"/>
    <w:rsid w:val="00AB2DCF"/>
    <w:rsid w:val="00AB37F6"/>
    <w:rsid w:val="00AB4334"/>
    <w:rsid w:val="00AC0088"/>
    <w:rsid w:val="00AC0BE3"/>
    <w:rsid w:val="00AC1F80"/>
    <w:rsid w:val="00AC59A1"/>
    <w:rsid w:val="00AC6241"/>
    <w:rsid w:val="00AC63D8"/>
    <w:rsid w:val="00AD0E00"/>
    <w:rsid w:val="00AD104F"/>
    <w:rsid w:val="00AD759E"/>
    <w:rsid w:val="00AD7C50"/>
    <w:rsid w:val="00AE10A1"/>
    <w:rsid w:val="00AE140B"/>
    <w:rsid w:val="00AE1BDA"/>
    <w:rsid w:val="00AE6486"/>
    <w:rsid w:val="00AE7070"/>
    <w:rsid w:val="00AF3449"/>
    <w:rsid w:val="00AF6601"/>
    <w:rsid w:val="00AF69F9"/>
    <w:rsid w:val="00B03E4D"/>
    <w:rsid w:val="00B05E74"/>
    <w:rsid w:val="00B0749B"/>
    <w:rsid w:val="00B07F2A"/>
    <w:rsid w:val="00B118B8"/>
    <w:rsid w:val="00B12AFA"/>
    <w:rsid w:val="00B145D0"/>
    <w:rsid w:val="00B21E9E"/>
    <w:rsid w:val="00B21FE2"/>
    <w:rsid w:val="00B22E4C"/>
    <w:rsid w:val="00B31EC0"/>
    <w:rsid w:val="00B3298A"/>
    <w:rsid w:val="00B32F55"/>
    <w:rsid w:val="00B3384E"/>
    <w:rsid w:val="00B33D10"/>
    <w:rsid w:val="00B33E56"/>
    <w:rsid w:val="00B360D8"/>
    <w:rsid w:val="00B366DB"/>
    <w:rsid w:val="00B37212"/>
    <w:rsid w:val="00B40852"/>
    <w:rsid w:val="00B42F97"/>
    <w:rsid w:val="00B447CD"/>
    <w:rsid w:val="00B46C67"/>
    <w:rsid w:val="00B52F03"/>
    <w:rsid w:val="00B5321E"/>
    <w:rsid w:val="00B5571A"/>
    <w:rsid w:val="00B57793"/>
    <w:rsid w:val="00B57867"/>
    <w:rsid w:val="00B62450"/>
    <w:rsid w:val="00B64E14"/>
    <w:rsid w:val="00B656CE"/>
    <w:rsid w:val="00B73D37"/>
    <w:rsid w:val="00B743AA"/>
    <w:rsid w:val="00B7748A"/>
    <w:rsid w:val="00B83101"/>
    <w:rsid w:val="00B83816"/>
    <w:rsid w:val="00B8470D"/>
    <w:rsid w:val="00B926C9"/>
    <w:rsid w:val="00B93C49"/>
    <w:rsid w:val="00B94DBC"/>
    <w:rsid w:val="00BA0123"/>
    <w:rsid w:val="00BA4536"/>
    <w:rsid w:val="00BB04C6"/>
    <w:rsid w:val="00BB1574"/>
    <w:rsid w:val="00BB2BF3"/>
    <w:rsid w:val="00BB3345"/>
    <w:rsid w:val="00BB45B5"/>
    <w:rsid w:val="00BB46AE"/>
    <w:rsid w:val="00BB567F"/>
    <w:rsid w:val="00BB7779"/>
    <w:rsid w:val="00BC5ABA"/>
    <w:rsid w:val="00BC72A7"/>
    <w:rsid w:val="00BD02C6"/>
    <w:rsid w:val="00BD299B"/>
    <w:rsid w:val="00BD42C2"/>
    <w:rsid w:val="00BE28F4"/>
    <w:rsid w:val="00BE457B"/>
    <w:rsid w:val="00BE6F9F"/>
    <w:rsid w:val="00BF5F12"/>
    <w:rsid w:val="00BF6F5B"/>
    <w:rsid w:val="00BF73FE"/>
    <w:rsid w:val="00C05DF9"/>
    <w:rsid w:val="00C11BCB"/>
    <w:rsid w:val="00C12123"/>
    <w:rsid w:val="00C1383F"/>
    <w:rsid w:val="00C148CF"/>
    <w:rsid w:val="00C22F6F"/>
    <w:rsid w:val="00C24C5F"/>
    <w:rsid w:val="00C304D5"/>
    <w:rsid w:val="00C30941"/>
    <w:rsid w:val="00C31798"/>
    <w:rsid w:val="00C34840"/>
    <w:rsid w:val="00C34D0B"/>
    <w:rsid w:val="00C4164A"/>
    <w:rsid w:val="00C42B38"/>
    <w:rsid w:val="00C42CFB"/>
    <w:rsid w:val="00C44512"/>
    <w:rsid w:val="00C44974"/>
    <w:rsid w:val="00C45A96"/>
    <w:rsid w:val="00C45DDF"/>
    <w:rsid w:val="00C46013"/>
    <w:rsid w:val="00C50AA8"/>
    <w:rsid w:val="00C52B8C"/>
    <w:rsid w:val="00C53F73"/>
    <w:rsid w:val="00C5507B"/>
    <w:rsid w:val="00C60262"/>
    <w:rsid w:val="00C6042E"/>
    <w:rsid w:val="00C6142F"/>
    <w:rsid w:val="00C61A41"/>
    <w:rsid w:val="00C621A1"/>
    <w:rsid w:val="00C62761"/>
    <w:rsid w:val="00C6360D"/>
    <w:rsid w:val="00C63B6C"/>
    <w:rsid w:val="00C64269"/>
    <w:rsid w:val="00C6465E"/>
    <w:rsid w:val="00C64A16"/>
    <w:rsid w:val="00C66181"/>
    <w:rsid w:val="00C71127"/>
    <w:rsid w:val="00C718BA"/>
    <w:rsid w:val="00C73562"/>
    <w:rsid w:val="00C73E3B"/>
    <w:rsid w:val="00C75116"/>
    <w:rsid w:val="00C76299"/>
    <w:rsid w:val="00C76A6C"/>
    <w:rsid w:val="00C81827"/>
    <w:rsid w:val="00C82E71"/>
    <w:rsid w:val="00C830C3"/>
    <w:rsid w:val="00C86CB0"/>
    <w:rsid w:val="00C871D2"/>
    <w:rsid w:val="00C87C32"/>
    <w:rsid w:val="00C93029"/>
    <w:rsid w:val="00C95667"/>
    <w:rsid w:val="00CA09FD"/>
    <w:rsid w:val="00CA22E6"/>
    <w:rsid w:val="00CA29FC"/>
    <w:rsid w:val="00CA44C1"/>
    <w:rsid w:val="00CA5826"/>
    <w:rsid w:val="00CA679A"/>
    <w:rsid w:val="00CB04FF"/>
    <w:rsid w:val="00CB09DE"/>
    <w:rsid w:val="00CB0AED"/>
    <w:rsid w:val="00CB3527"/>
    <w:rsid w:val="00CB44C7"/>
    <w:rsid w:val="00CB5F1B"/>
    <w:rsid w:val="00CB619A"/>
    <w:rsid w:val="00CB7D37"/>
    <w:rsid w:val="00CC3806"/>
    <w:rsid w:val="00CC43A2"/>
    <w:rsid w:val="00CC4659"/>
    <w:rsid w:val="00CC4F18"/>
    <w:rsid w:val="00CC7C84"/>
    <w:rsid w:val="00CC7EB5"/>
    <w:rsid w:val="00CD51C3"/>
    <w:rsid w:val="00CD5340"/>
    <w:rsid w:val="00CD7474"/>
    <w:rsid w:val="00CE14DB"/>
    <w:rsid w:val="00CE2507"/>
    <w:rsid w:val="00CE41E8"/>
    <w:rsid w:val="00CE5369"/>
    <w:rsid w:val="00CE695A"/>
    <w:rsid w:val="00CE6E9D"/>
    <w:rsid w:val="00CE7354"/>
    <w:rsid w:val="00CF08C6"/>
    <w:rsid w:val="00CF0D53"/>
    <w:rsid w:val="00CF485A"/>
    <w:rsid w:val="00CF5A90"/>
    <w:rsid w:val="00CF5BA0"/>
    <w:rsid w:val="00CF6306"/>
    <w:rsid w:val="00CF67AD"/>
    <w:rsid w:val="00D00A8D"/>
    <w:rsid w:val="00D02E55"/>
    <w:rsid w:val="00D03D93"/>
    <w:rsid w:val="00D126C4"/>
    <w:rsid w:val="00D15B29"/>
    <w:rsid w:val="00D15C6A"/>
    <w:rsid w:val="00D23C23"/>
    <w:rsid w:val="00D300A4"/>
    <w:rsid w:val="00D32425"/>
    <w:rsid w:val="00D32B4E"/>
    <w:rsid w:val="00D346E1"/>
    <w:rsid w:val="00D349B4"/>
    <w:rsid w:val="00D35195"/>
    <w:rsid w:val="00D445E2"/>
    <w:rsid w:val="00D46714"/>
    <w:rsid w:val="00D47251"/>
    <w:rsid w:val="00D50879"/>
    <w:rsid w:val="00D52294"/>
    <w:rsid w:val="00D5496D"/>
    <w:rsid w:val="00D54F39"/>
    <w:rsid w:val="00D5585D"/>
    <w:rsid w:val="00D55A2E"/>
    <w:rsid w:val="00D55B93"/>
    <w:rsid w:val="00D564DF"/>
    <w:rsid w:val="00D5693A"/>
    <w:rsid w:val="00D56AAE"/>
    <w:rsid w:val="00D60CEF"/>
    <w:rsid w:val="00D60E5A"/>
    <w:rsid w:val="00D63493"/>
    <w:rsid w:val="00D65193"/>
    <w:rsid w:val="00D651A7"/>
    <w:rsid w:val="00D65497"/>
    <w:rsid w:val="00D67C9C"/>
    <w:rsid w:val="00D71E74"/>
    <w:rsid w:val="00D73FF5"/>
    <w:rsid w:val="00D76F81"/>
    <w:rsid w:val="00D77578"/>
    <w:rsid w:val="00D80CF1"/>
    <w:rsid w:val="00D82BA3"/>
    <w:rsid w:val="00D86BCB"/>
    <w:rsid w:val="00D9075D"/>
    <w:rsid w:val="00D9252B"/>
    <w:rsid w:val="00D93575"/>
    <w:rsid w:val="00D95069"/>
    <w:rsid w:val="00D96E1E"/>
    <w:rsid w:val="00D97DB4"/>
    <w:rsid w:val="00DA0439"/>
    <w:rsid w:val="00DA30C2"/>
    <w:rsid w:val="00DA434B"/>
    <w:rsid w:val="00DA4B22"/>
    <w:rsid w:val="00DA699C"/>
    <w:rsid w:val="00DA699D"/>
    <w:rsid w:val="00DA7C54"/>
    <w:rsid w:val="00DB2582"/>
    <w:rsid w:val="00DB3C84"/>
    <w:rsid w:val="00DB422A"/>
    <w:rsid w:val="00DB466F"/>
    <w:rsid w:val="00DC2808"/>
    <w:rsid w:val="00DC61D8"/>
    <w:rsid w:val="00DC70B0"/>
    <w:rsid w:val="00DD09D4"/>
    <w:rsid w:val="00DD22E8"/>
    <w:rsid w:val="00DD2D92"/>
    <w:rsid w:val="00DD37A8"/>
    <w:rsid w:val="00DD5635"/>
    <w:rsid w:val="00DD7499"/>
    <w:rsid w:val="00DE0682"/>
    <w:rsid w:val="00DE32F0"/>
    <w:rsid w:val="00DE338C"/>
    <w:rsid w:val="00DE492D"/>
    <w:rsid w:val="00DE7C63"/>
    <w:rsid w:val="00DF05D1"/>
    <w:rsid w:val="00DF5475"/>
    <w:rsid w:val="00DF5501"/>
    <w:rsid w:val="00DF7405"/>
    <w:rsid w:val="00E012B9"/>
    <w:rsid w:val="00E01DBF"/>
    <w:rsid w:val="00E025FF"/>
    <w:rsid w:val="00E02C4A"/>
    <w:rsid w:val="00E0499B"/>
    <w:rsid w:val="00E04EED"/>
    <w:rsid w:val="00E056E6"/>
    <w:rsid w:val="00E10B03"/>
    <w:rsid w:val="00E12E4B"/>
    <w:rsid w:val="00E14B9C"/>
    <w:rsid w:val="00E14E14"/>
    <w:rsid w:val="00E207AD"/>
    <w:rsid w:val="00E24118"/>
    <w:rsid w:val="00E25596"/>
    <w:rsid w:val="00E302B7"/>
    <w:rsid w:val="00E302D1"/>
    <w:rsid w:val="00E3158D"/>
    <w:rsid w:val="00E3209A"/>
    <w:rsid w:val="00E32326"/>
    <w:rsid w:val="00E340D1"/>
    <w:rsid w:val="00E3653A"/>
    <w:rsid w:val="00E37F37"/>
    <w:rsid w:val="00E416EA"/>
    <w:rsid w:val="00E42410"/>
    <w:rsid w:val="00E42DB1"/>
    <w:rsid w:val="00E47E15"/>
    <w:rsid w:val="00E508FE"/>
    <w:rsid w:val="00E50E75"/>
    <w:rsid w:val="00E57224"/>
    <w:rsid w:val="00E60022"/>
    <w:rsid w:val="00E62DF6"/>
    <w:rsid w:val="00E636C7"/>
    <w:rsid w:val="00E66F3E"/>
    <w:rsid w:val="00E73CDC"/>
    <w:rsid w:val="00E74154"/>
    <w:rsid w:val="00E7495D"/>
    <w:rsid w:val="00E74B34"/>
    <w:rsid w:val="00E75452"/>
    <w:rsid w:val="00E77219"/>
    <w:rsid w:val="00E81C3F"/>
    <w:rsid w:val="00E83485"/>
    <w:rsid w:val="00E83890"/>
    <w:rsid w:val="00E83B03"/>
    <w:rsid w:val="00E847DF"/>
    <w:rsid w:val="00E87EC0"/>
    <w:rsid w:val="00E90766"/>
    <w:rsid w:val="00E90FF8"/>
    <w:rsid w:val="00E91571"/>
    <w:rsid w:val="00EA08F7"/>
    <w:rsid w:val="00EA0AB6"/>
    <w:rsid w:val="00EA1226"/>
    <w:rsid w:val="00EA5683"/>
    <w:rsid w:val="00EA5A5E"/>
    <w:rsid w:val="00EB400F"/>
    <w:rsid w:val="00EB6FC1"/>
    <w:rsid w:val="00EB702B"/>
    <w:rsid w:val="00EC1836"/>
    <w:rsid w:val="00EC2D5F"/>
    <w:rsid w:val="00EC30DD"/>
    <w:rsid w:val="00EC41FC"/>
    <w:rsid w:val="00EC5950"/>
    <w:rsid w:val="00EC7118"/>
    <w:rsid w:val="00EC74E3"/>
    <w:rsid w:val="00EC758B"/>
    <w:rsid w:val="00ED1715"/>
    <w:rsid w:val="00ED6176"/>
    <w:rsid w:val="00ED68D6"/>
    <w:rsid w:val="00EE2610"/>
    <w:rsid w:val="00EE3053"/>
    <w:rsid w:val="00EE4361"/>
    <w:rsid w:val="00EF43C8"/>
    <w:rsid w:val="00EF4BFE"/>
    <w:rsid w:val="00EF572E"/>
    <w:rsid w:val="00EF6B76"/>
    <w:rsid w:val="00EF7F0B"/>
    <w:rsid w:val="00F00BB1"/>
    <w:rsid w:val="00F02369"/>
    <w:rsid w:val="00F02715"/>
    <w:rsid w:val="00F040BF"/>
    <w:rsid w:val="00F0573D"/>
    <w:rsid w:val="00F10148"/>
    <w:rsid w:val="00F11521"/>
    <w:rsid w:val="00F124F5"/>
    <w:rsid w:val="00F13C3D"/>
    <w:rsid w:val="00F1432E"/>
    <w:rsid w:val="00F1453C"/>
    <w:rsid w:val="00F1737B"/>
    <w:rsid w:val="00F21BAC"/>
    <w:rsid w:val="00F23569"/>
    <w:rsid w:val="00F2496B"/>
    <w:rsid w:val="00F27BF8"/>
    <w:rsid w:val="00F31C33"/>
    <w:rsid w:val="00F3267B"/>
    <w:rsid w:val="00F33B85"/>
    <w:rsid w:val="00F3462F"/>
    <w:rsid w:val="00F35CFC"/>
    <w:rsid w:val="00F36A58"/>
    <w:rsid w:val="00F40069"/>
    <w:rsid w:val="00F4110F"/>
    <w:rsid w:val="00F42C49"/>
    <w:rsid w:val="00F43554"/>
    <w:rsid w:val="00F5212F"/>
    <w:rsid w:val="00F55782"/>
    <w:rsid w:val="00F56BE4"/>
    <w:rsid w:val="00F5741F"/>
    <w:rsid w:val="00F60AAB"/>
    <w:rsid w:val="00F61461"/>
    <w:rsid w:val="00F700BB"/>
    <w:rsid w:val="00F70C44"/>
    <w:rsid w:val="00F724D5"/>
    <w:rsid w:val="00F7384E"/>
    <w:rsid w:val="00F743BA"/>
    <w:rsid w:val="00F752DF"/>
    <w:rsid w:val="00F82662"/>
    <w:rsid w:val="00F828C5"/>
    <w:rsid w:val="00F85B57"/>
    <w:rsid w:val="00F86C0D"/>
    <w:rsid w:val="00F87FB9"/>
    <w:rsid w:val="00F938A9"/>
    <w:rsid w:val="00F960BE"/>
    <w:rsid w:val="00F96BAF"/>
    <w:rsid w:val="00F97220"/>
    <w:rsid w:val="00FA2D8E"/>
    <w:rsid w:val="00FA56FB"/>
    <w:rsid w:val="00FA7098"/>
    <w:rsid w:val="00FA7589"/>
    <w:rsid w:val="00FB03FC"/>
    <w:rsid w:val="00FB0F9E"/>
    <w:rsid w:val="00FB1485"/>
    <w:rsid w:val="00FB249C"/>
    <w:rsid w:val="00FB39F7"/>
    <w:rsid w:val="00FB3CA9"/>
    <w:rsid w:val="00FC0BF8"/>
    <w:rsid w:val="00FC0E1B"/>
    <w:rsid w:val="00FC411D"/>
    <w:rsid w:val="00FC45A3"/>
    <w:rsid w:val="00FC4D88"/>
    <w:rsid w:val="00FC532E"/>
    <w:rsid w:val="00FD06F1"/>
    <w:rsid w:val="00FD209F"/>
    <w:rsid w:val="00FD4BFC"/>
    <w:rsid w:val="00FD5A90"/>
    <w:rsid w:val="00FE1401"/>
    <w:rsid w:val="00FE544A"/>
    <w:rsid w:val="00FE784B"/>
    <w:rsid w:val="00FF052B"/>
    <w:rsid w:val="00FF25A1"/>
    <w:rsid w:val="00FF6DC4"/>
    <w:rsid w:val="00FF6F05"/>
    <w:rsid w:val="00FF7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D2386C"/>
  <w15:docId w15:val="{7592EAA9-123F-44EA-AAC9-6AB72680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C76CF"/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8"/>
      <w:szCs w:val="28"/>
      <w:u w:val="single"/>
    </w:rPr>
  </w:style>
  <w:style w:type="paragraph" w:styleId="Heading2">
    <w:name w:val="heading 2"/>
    <w:basedOn w:val="Normal"/>
    <w:link w:val="Heading2Char"/>
    <w:uiPriority w:val="1"/>
    <w:qFormat/>
    <w:pPr>
      <w:spacing w:before="73"/>
      <w:ind w:left="100"/>
      <w:outlineLvl w:val="1"/>
    </w:pPr>
    <w:rPr>
      <w:rFonts w:ascii="Times New Roman" w:eastAsia="Times New Roman" w:hAnsi="Times New Roman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70"/>
      <w:ind w:left="100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847DBA"/>
    <w:rPr>
      <w:rFonts w:ascii="Times New Roman" w:eastAsia="Times New Roman" w:hAnsi="Times New Roman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B94DB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4DB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5E65DA"/>
    <w:rPr>
      <w:rFonts w:ascii="Times New Roman" w:eastAsia="Times New Roman" w:hAnsi="Times New Roman"/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5E65DA"/>
    <w:rPr>
      <w:rFonts w:ascii="Times New Roman" w:eastAsia="Times New Roman" w:hAnsi="Times New Roman"/>
      <w:b/>
      <w:bCs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A970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70EF"/>
  </w:style>
  <w:style w:type="paragraph" w:styleId="Footer">
    <w:name w:val="footer"/>
    <w:basedOn w:val="Normal"/>
    <w:link w:val="FooterChar"/>
    <w:uiPriority w:val="99"/>
    <w:unhideWhenUsed/>
    <w:rsid w:val="00A970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70EF"/>
  </w:style>
  <w:style w:type="paragraph" w:styleId="BalloonText">
    <w:name w:val="Balloon Text"/>
    <w:basedOn w:val="Normal"/>
    <w:link w:val="BalloonTextChar"/>
    <w:uiPriority w:val="99"/>
    <w:semiHidden/>
    <w:unhideWhenUsed/>
    <w:rsid w:val="009444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4B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831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4F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4F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4F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9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4F9E"/>
    <w:pPr>
      <w:widowControl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023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004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E9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607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8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46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308/AJPT-18-14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2308/CIIA-2023-00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D2A4A-52A0-458A-9693-1DFBBCDEAD2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gtian Li</vt:lpstr>
    </vt:vector>
  </TitlesOfParts>
  <Company>Binghamton Unviersity</Company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gtian Li</dc:title>
  <dc:creator>Mengtian Li</dc:creator>
  <cp:lastModifiedBy>Mengtian Li (She/Her/Hers)</cp:lastModifiedBy>
  <cp:revision>87</cp:revision>
  <cp:lastPrinted>2024-01-17T18:37:00Z</cp:lastPrinted>
  <dcterms:created xsi:type="dcterms:W3CDTF">2024-05-22T13:40:00Z</dcterms:created>
  <dcterms:modified xsi:type="dcterms:W3CDTF">2024-09-05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5-08-20T00:00:00Z</vt:filetime>
  </property>
  <property fmtid="{D5CDD505-2E9C-101B-9397-08002B2CF9AE}" pid="5" name="GrammarlyDocumentId">
    <vt:lpwstr>b7f808d0c7973b963f92d010435f11e4e0d479374c6da7a77ccfd7404ee5d69f</vt:lpwstr>
  </property>
</Properties>
</file>